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C197A" w14:textId="77777777" w:rsidR="00E5213D" w:rsidRDefault="00A2297F">
      <w:pPr>
        <w:pStyle w:val="Title"/>
      </w:pPr>
      <w:r>
        <w:t>Module 3 CT Option 1</w:t>
      </w:r>
    </w:p>
    <w:p w14:paraId="79FC197B" w14:textId="77777777" w:rsidR="00E5213D" w:rsidRDefault="00A2297F">
      <w:pPr>
        <w:pStyle w:val="Author"/>
      </w:pPr>
      <w:r>
        <w:t>Scott Miner</w:t>
      </w:r>
    </w:p>
    <w:p w14:paraId="79FC197C" w14:textId="77777777" w:rsidR="00E5213D" w:rsidRDefault="00A2297F">
      <w:pPr>
        <w:pStyle w:val="Date"/>
      </w:pPr>
      <w:r>
        <w:t>3/1/2020</w:t>
      </w:r>
    </w:p>
    <w:p w14:paraId="79FC197D" w14:textId="77777777" w:rsidR="00E5213D" w:rsidRDefault="00A2297F">
      <w:pPr>
        <w:pStyle w:val="Heading1"/>
      </w:pPr>
      <w:bookmarkStart w:id="0" w:name="boston-housing-data"/>
      <w:r>
        <w:t>Boston housing data</w:t>
      </w:r>
      <w:bookmarkEnd w:id="0"/>
    </w:p>
    <w:p w14:paraId="79FC197E" w14:textId="77777777" w:rsidR="00E5213D" w:rsidRDefault="00366E44">
      <w:r>
        <w:pict w14:anchorId="79FC19CC">
          <v:rect id="_x0000_i1025" style="width:0;height:1.5pt" o:hralign="center" o:hrstd="t" o:hr="t"/>
        </w:pict>
      </w:r>
    </w:p>
    <w:p w14:paraId="79FC197F" w14:textId="77777777" w:rsidR="00E5213D" w:rsidRDefault="00A2297F">
      <w:pPr>
        <w:pStyle w:val="FirstParagraph"/>
      </w:pPr>
      <w:r>
        <w:t>The assignment asks the student to explore and summarize the BostonHousing.csv file. Additionally, the student will fit a multiple linear regression model to the median house price (MEDV) as a function of CRIM, CHAS, and RM.</w:t>
      </w:r>
    </w:p>
    <w:p w14:paraId="79FC1980" w14:textId="77777777" w:rsidR="00E5213D" w:rsidRDefault="00A2297F">
      <w:pPr>
        <w:pStyle w:val="Heading2"/>
      </w:pPr>
      <w:bookmarkStart w:id="1" w:name="descriptive-statistics"/>
      <w:r>
        <w:t>Descriptive statistics</w:t>
      </w:r>
      <w:bookmarkEnd w:id="1"/>
    </w:p>
    <w:p w14:paraId="79FC1981" w14:textId="77777777" w:rsidR="00E5213D" w:rsidRDefault="00A2297F">
      <w:pPr>
        <w:pStyle w:val="Heading3"/>
      </w:pPr>
      <w:bookmarkStart w:id="2" w:name="read-the-file"/>
      <w:r>
        <w:t>Read the file</w:t>
      </w:r>
      <w:bookmarkEnd w:id="2"/>
    </w:p>
    <w:p w14:paraId="79FC1982" w14:textId="77777777" w:rsidR="00E5213D" w:rsidRDefault="00A2297F">
      <w:pPr>
        <w:pStyle w:val="SourceCode"/>
      </w:pPr>
      <w:r>
        <w:rPr>
          <w:rStyle w:val="CommentTok"/>
        </w:rPr>
        <w:t># Read .csv into bostonHousing dataframe</w:t>
      </w:r>
      <w:r>
        <w:br/>
      </w:r>
      <w:r>
        <w:rPr>
          <w:rStyle w:val="NormalTok"/>
        </w:rPr>
        <w:t>bostonHousing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ostonHousing.csv"</w:t>
      </w:r>
      <w:r>
        <w:rPr>
          <w:rStyle w:val="NormalTok"/>
        </w:rPr>
        <w:t>)</w:t>
      </w:r>
    </w:p>
    <w:p w14:paraId="79FC1983" w14:textId="77777777" w:rsidR="00E5213D" w:rsidRDefault="00A2297F">
      <w:pPr>
        <w:pStyle w:val="Heading3"/>
      </w:pPr>
      <w:bookmarkStart w:id="3" w:name="generate-descriptive-statistics"/>
      <w:r>
        <w:t>Generate descriptive statistics</w:t>
      </w:r>
      <w:bookmarkEnd w:id="3"/>
    </w:p>
    <w:p w14:paraId="79FC1984" w14:textId="77777777" w:rsidR="00E5213D" w:rsidRDefault="00A2297F">
      <w:pPr>
        <w:pStyle w:val="FirstParagraph"/>
      </w:pPr>
      <w:r>
        <w:t>Generate means, sd, minimum, etc…</w:t>
      </w:r>
    </w:p>
    <w:p w14:paraId="79FC1985" w14:textId="77777777" w:rsidR="00E5213D" w:rsidRDefault="00A2297F">
      <w:pPr>
        <w:pStyle w:val="SourceCode"/>
      </w:pPr>
      <w:r>
        <w:rPr>
          <w:rStyle w:val="CommentTok"/>
        </w:rPr>
        <w:t># Get the mean, sd, min, max, med, length, # of miss.val tol.perc of miss.val for all numeric variables</w:t>
      </w:r>
      <w:r>
        <w:br/>
      </w:r>
      <w:r>
        <w:br/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is.numeric, bostonHousing.df),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is.numeric, bostonHousing.df), s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is.numeric, bostonHousing.df), mi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is.numeric, bostonHousing.df), ma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 (</w:t>
      </w:r>
      <w:r>
        <w:rPr>
          <w:rStyle w:val="KeywordTok"/>
        </w:rPr>
        <w:t>Filter</w:t>
      </w:r>
      <w:r>
        <w:rPr>
          <w:rStyle w:val="NormalTok"/>
        </w:rPr>
        <w:t xml:space="preserve">(is.numeric, bostonHousing.df), medi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is.numeric, bostonHousing.df), length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is.val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is.numeric, bostonHousing.df)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um.ratio =</w:t>
      </w:r>
      <w:r>
        <w:rPr>
          <w:rStyle w:val="NormalTok"/>
        </w:rPr>
        <w:t xml:space="preserve"> </w:t>
      </w:r>
      <w:r>
        <w:rPr>
          <w:rStyle w:val="KeywordTok"/>
        </w:rPr>
        <w:t>percent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is.numeric,bostonHousing.df)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))))</w:t>
      </w:r>
    </w:p>
    <w:p w14:paraId="79FC1986" w14:textId="77777777" w:rsidR="00E5213D" w:rsidRDefault="00A2297F">
      <w:pPr>
        <w:pStyle w:val="SourceCode"/>
      </w:pPr>
      <w:r>
        <w:rPr>
          <w:rStyle w:val="VerbatimChar"/>
        </w:rPr>
        <w:t>##                   mean          sd       min      max    median length</w:t>
      </w:r>
      <w:r>
        <w:br/>
      </w:r>
      <w:r>
        <w:rPr>
          <w:rStyle w:val="VerbatimChar"/>
        </w:rPr>
        <w:t>## CRIM        3.61352356   8.6015451   0.00632  88.9762   0.25651    506</w:t>
      </w:r>
      <w:r>
        <w:br/>
      </w:r>
      <w:r>
        <w:rPr>
          <w:rStyle w:val="VerbatimChar"/>
        </w:rPr>
        <w:t>## ZN         11.36363636  23.3224530   0.00000 100.0000   0.00000    506</w:t>
      </w:r>
      <w:r>
        <w:br/>
      </w:r>
      <w:r>
        <w:rPr>
          <w:rStyle w:val="VerbatimChar"/>
        </w:rPr>
        <w:t>## INDUS      11.13677866   6.8603529   0.46000  27.7400   9.69000    506</w:t>
      </w:r>
      <w:r>
        <w:br/>
      </w:r>
      <w:r>
        <w:rPr>
          <w:rStyle w:val="VerbatimChar"/>
        </w:rPr>
        <w:lastRenderedPageBreak/>
        <w:t>## CHAS        0.06916996   0.2539940   0.00000   1.0000   0.00000    506</w:t>
      </w:r>
      <w:r>
        <w:br/>
      </w:r>
      <w:r>
        <w:rPr>
          <w:rStyle w:val="VerbatimChar"/>
        </w:rPr>
        <w:t>## NOX         0.55469506   0.1158777   0.38500   0.8710   0.53800    506</w:t>
      </w:r>
      <w:r>
        <w:br/>
      </w:r>
      <w:r>
        <w:rPr>
          <w:rStyle w:val="VerbatimChar"/>
        </w:rPr>
        <w:t>## RM          6.28463439   0.7026171   3.56100   8.7800   6.20850    506</w:t>
      </w:r>
      <w:r>
        <w:br/>
      </w:r>
      <w:r>
        <w:rPr>
          <w:rStyle w:val="VerbatimChar"/>
        </w:rPr>
        <w:t>## AGE        68.57490119  28.1488614   2.90000 100.0000  77.50000    506</w:t>
      </w:r>
      <w:r>
        <w:br/>
      </w:r>
      <w:r>
        <w:rPr>
          <w:rStyle w:val="VerbatimChar"/>
        </w:rPr>
        <w:t>## DIS         3.79504269   2.1057101   1.12960  12.1265   3.20745    506</w:t>
      </w:r>
      <w:r>
        <w:br/>
      </w:r>
      <w:r>
        <w:rPr>
          <w:rStyle w:val="VerbatimChar"/>
        </w:rPr>
        <w:t>## RAD         9.54940711   8.7072594   1.00000  24.0000   5.00000    506</w:t>
      </w:r>
      <w:r>
        <w:br/>
      </w:r>
      <w:r>
        <w:rPr>
          <w:rStyle w:val="VerbatimChar"/>
        </w:rPr>
        <w:t>## TAX       408.23715415 168.5371161 187.00000 711.0000 330.00000    506</w:t>
      </w:r>
      <w:r>
        <w:br/>
      </w:r>
      <w:r>
        <w:rPr>
          <w:rStyle w:val="VerbatimChar"/>
        </w:rPr>
        <w:t>## PTRATIO    18.45553360   2.1649455  12.60000  22.0000  19.05000    506</w:t>
      </w:r>
      <w:r>
        <w:br/>
      </w:r>
      <w:r>
        <w:rPr>
          <w:rStyle w:val="VerbatimChar"/>
        </w:rPr>
        <w:t>## LSTAT      12.65306324   7.1410615   1.73000  37.9700  11.36000    506</w:t>
      </w:r>
      <w:r>
        <w:br/>
      </w:r>
      <w:r>
        <w:rPr>
          <w:rStyle w:val="VerbatimChar"/>
        </w:rPr>
        <w:t>## MEDV       22.53280632   9.1971041   5.00000  50.0000  21.20000    506</w:t>
      </w:r>
      <w:r>
        <w:br/>
      </w:r>
      <w:r>
        <w:rPr>
          <w:rStyle w:val="VerbatimChar"/>
        </w:rPr>
        <w:t>## CAT..MEDV   0.16600791   0.3724560   0.00000   1.0000   0.00000    506</w:t>
      </w:r>
      <w:r>
        <w:br/>
      </w:r>
      <w:r>
        <w:rPr>
          <w:rStyle w:val="VerbatimChar"/>
        </w:rPr>
        <w:t>##           mis.val cum.ratio</w:t>
      </w:r>
      <w:r>
        <w:br/>
      </w:r>
      <w:r>
        <w:rPr>
          <w:rStyle w:val="VerbatimChar"/>
        </w:rPr>
        <w:t>## CRIM            0        0%</w:t>
      </w:r>
      <w:r>
        <w:br/>
      </w:r>
      <w:r>
        <w:rPr>
          <w:rStyle w:val="VerbatimChar"/>
        </w:rPr>
        <w:t>## ZN              0        0%</w:t>
      </w:r>
      <w:r>
        <w:br/>
      </w:r>
      <w:r>
        <w:rPr>
          <w:rStyle w:val="VerbatimChar"/>
        </w:rPr>
        <w:t>## INDUS           0        0%</w:t>
      </w:r>
      <w:r>
        <w:br/>
      </w:r>
      <w:r>
        <w:rPr>
          <w:rStyle w:val="VerbatimChar"/>
        </w:rPr>
        <w:t>## CHAS            0        0%</w:t>
      </w:r>
      <w:r>
        <w:br/>
      </w:r>
      <w:r>
        <w:rPr>
          <w:rStyle w:val="VerbatimChar"/>
        </w:rPr>
        <w:t>## NOX             0        0%</w:t>
      </w:r>
      <w:r>
        <w:br/>
      </w:r>
      <w:r>
        <w:rPr>
          <w:rStyle w:val="VerbatimChar"/>
        </w:rPr>
        <w:t>## RM              0        0%</w:t>
      </w:r>
      <w:r>
        <w:br/>
      </w:r>
      <w:r>
        <w:rPr>
          <w:rStyle w:val="VerbatimChar"/>
        </w:rPr>
        <w:t>## AGE             0        0%</w:t>
      </w:r>
      <w:r>
        <w:br/>
      </w:r>
      <w:r>
        <w:rPr>
          <w:rStyle w:val="VerbatimChar"/>
        </w:rPr>
        <w:t>## DIS             0        0%</w:t>
      </w:r>
      <w:r>
        <w:br/>
      </w:r>
      <w:r>
        <w:rPr>
          <w:rStyle w:val="VerbatimChar"/>
        </w:rPr>
        <w:t>## RAD             0        0%</w:t>
      </w:r>
      <w:r>
        <w:br/>
      </w:r>
      <w:r>
        <w:rPr>
          <w:rStyle w:val="VerbatimChar"/>
        </w:rPr>
        <w:t>## TAX             0        0%</w:t>
      </w:r>
      <w:r>
        <w:br/>
      </w:r>
      <w:r>
        <w:rPr>
          <w:rStyle w:val="VerbatimChar"/>
        </w:rPr>
        <w:t>## PTRATIO         0        0%</w:t>
      </w:r>
      <w:r>
        <w:br/>
      </w:r>
      <w:r>
        <w:rPr>
          <w:rStyle w:val="VerbatimChar"/>
        </w:rPr>
        <w:t>## LSTAT           0        0%</w:t>
      </w:r>
      <w:r>
        <w:br/>
      </w:r>
      <w:r>
        <w:rPr>
          <w:rStyle w:val="VerbatimChar"/>
        </w:rPr>
        <w:t>## MEDV            0        0%</w:t>
      </w:r>
      <w:r>
        <w:br/>
      </w:r>
      <w:r>
        <w:rPr>
          <w:rStyle w:val="VerbatimChar"/>
        </w:rPr>
        <w:t>## CAT..MEDV       0        0%</w:t>
      </w:r>
    </w:p>
    <w:p w14:paraId="79FC1987" w14:textId="40CDD428" w:rsidR="00E5213D" w:rsidRDefault="00A2297F">
      <w:pPr>
        <w:pStyle w:val="FirstParagraph"/>
      </w:pPr>
      <w:r>
        <w:t>The data set contains 506 records and no missing values. The averages, standard deviations, minimum</w:t>
      </w:r>
      <w:r w:rsidR="00AC3301">
        <w:t>s</w:t>
      </w:r>
      <w:r>
        <w:t>, maximums, etc. are present for all numeric values. The average home price per town, for instance, is $22,000, with a standard deviation of $9,000. The minimum home value per town is $5,000</w:t>
      </w:r>
      <w:r w:rsidR="00405265">
        <w:t>,</w:t>
      </w:r>
      <w:r>
        <w:t xml:space="preserve"> and the maximum home value is $50,000.</w:t>
      </w:r>
    </w:p>
    <w:p w14:paraId="79FC1988" w14:textId="77777777" w:rsidR="00E5213D" w:rsidRDefault="00A2297F">
      <w:pPr>
        <w:pStyle w:val="BodyText"/>
      </w:pPr>
      <w:r>
        <w:t>On average, the houses contain 6.28 rooms, with a standard deviation of 0.70. The minimum number of rooms per town is 3.56, while the maximum number of rooms per town is 8.78.</w:t>
      </w:r>
    </w:p>
    <w:p w14:paraId="79FC1989" w14:textId="77777777" w:rsidR="00E5213D" w:rsidRDefault="00A2297F">
      <w:pPr>
        <w:pStyle w:val="Heading3"/>
      </w:pPr>
      <w:bookmarkStart w:id="4" w:name="object-size"/>
      <w:r>
        <w:t>Object Size</w:t>
      </w:r>
      <w:bookmarkEnd w:id="4"/>
    </w:p>
    <w:p w14:paraId="79FC198A" w14:textId="77777777" w:rsidR="00E5213D" w:rsidRDefault="00A2297F">
      <w:pPr>
        <w:pStyle w:val="SourceCode"/>
      </w:pPr>
      <w:r>
        <w:rPr>
          <w:rStyle w:val="CommentTok"/>
        </w:rPr>
        <w:t># check object size in memory</w:t>
      </w:r>
      <w:r>
        <w:br/>
      </w:r>
      <w:r>
        <w:rPr>
          <w:rStyle w:val="KeywordTok"/>
        </w:rPr>
        <w:t>object.size</w:t>
      </w:r>
      <w:r>
        <w:rPr>
          <w:rStyle w:val="NormalTok"/>
        </w:rPr>
        <w:t>(bostonHousing.df)</w:t>
      </w:r>
    </w:p>
    <w:p w14:paraId="79FC198B" w14:textId="77777777" w:rsidR="00E5213D" w:rsidRDefault="00A2297F">
      <w:pPr>
        <w:pStyle w:val="SourceCode"/>
      </w:pPr>
      <w:r>
        <w:rPr>
          <w:rStyle w:val="VerbatimChar"/>
        </w:rPr>
        <w:t>## 50904 bytes</w:t>
      </w:r>
    </w:p>
    <w:p w14:paraId="79FC198C" w14:textId="77777777" w:rsidR="00E5213D" w:rsidRDefault="00A2297F">
      <w:pPr>
        <w:pStyle w:val="SourceCode"/>
      </w:pPr>
      <w:r>
        <w:rPr>
          <w:rStyle w:val="KeywordTok"/>
        </w:rPr>
        <w:t>object.size</w:t>
      </w:r>
      <w:r>
        <w:rPr>
          <w:rStyle w:val="NormalTok"/>
        </w:rPr>
        <w:t>(diamonds)</w:t>
      </w:r>
    </w:p>
    <w:p w14:paraId="79FC198D" w14:textId="77777777" w:rsidR="00E5213D" w:rsidRDefault="00A2297F">
      <w:pPr>
        <w:pStyle w:val="SourceCode"/>
      </w:pPr>
      <w:r>
        <w:rPr>
          <w:rStyle w:val="VerbatimChar"/>
        </w:rPr>
        <w:t>## 3456848 bytes</w:t>
      </w:r>
    </w:p>
    <w:p w14:paraId="79FC198E" w14:textId="77777777" w:rsidR="00E5213D" w:rsidRDefault="00A2297F">
      <w:pPr>
        <w:pStyle w:val="SourceCode"/>
      </w:pPr>
      <w:r>
        <w:rPr>
          <w:rStyle w:val="KeywordTok"/>
        </w:rPr>
        <w:t>object.size</w:t>
      </w:r>
      <w:r>
        <w:rPr>
          <w:rStyle w:val="NormalTok"/>
        </w:rPr>
        <w:t>(mpg)</w:t>
      </w:r>
    </w:p>
    <w:p w14:paraId="79FC198F" w14:textId="77777777" w:rsidR="00E5213D" w:rsidRDefault="00A2297F">
      <w:pPr>
        <w:pStyle w:val="SourceCode"/>
      </w:pPr>
      <w:r>
        <w:rPr>
          <w:rStyle w:val="VerbatimChar"/>
        </w:rPr>
        <w:t>## 23776 bytes</w:t>
      </w:r>
    </w:p>
    <w:p w14:paraId="79FC1990" w14:textId="08C5F691" w:rsidR="00E5213D" w:rsidRDefault="00A2297F">
      <w:pPr>
        <w:pStyle w:val="FirstParagraph"/>
      </w:pPr>
      <w:r>
        <w:lastRenderedPageBreak/>
        <w:t xml:space="preserve">In memory, the data set contains just over 50,904 bytes. </w:t>
      </w:r>
      <w:r w:rsidR="00500E5F">
        <w:t>Comparatively</w:t>
      </w:r>
      <w:r>
        <w:t xml:space="preserve">, the diamonds </w:t>
      </w:r>
      <w:r w:rsidR="00500E5F">
        <w:t>dataset</w:t>
      </w:r>
      <w:r>
        <w:t xml:space="preserve"> contains 3,456,848 bytes, while the mpg dataset contains 23,776 bytes.</w:t>
      </w:r>
    </w:p>
    <w:p w14:paraId="79FC1991" w14:textId="77777777" w:rsidR="00E5213D" w:rsidRDefault="00A2297F">
      <w:pPr>
        <w:pStyle w:val="Heading3"/>
      </w:pPr>
      <w:bookmarkStart w:id="5" w:name="dimensions"/>
      <w:r>
        <w:t>Dimensions</w:t>
      </w:r>
      <w:bookmarkEnd w:id="5"/>
    </w:p>
    <w:p w14:paraId="79FC1992" w14:textId="77777777" w:rsidR="00E5213D" w:rsidRDefault="00A2297F">
      <w:pPr>
        <w:pStyle w:val="SourceCode"/>
      </w:pPr>
      <w:r>
        <w:rPr>
          <w:rStyle w:val="CommentTok"/>
        </w:rPr>
        <w:t># get rows and dimensions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bostonHousing.df)</w:t>
      </w:r>
    </w:p>
    <w:p w14:paraId="79FC1993" w14:textId="77777777" w:rsidR="00E5213D" w:rsidRDefault="00A2297F">
      <w:pPr>
        <w:pStyle w:val="SourceCode"/>
      </w:pPr>
      <w:r>
        <w:rPr>
          <w:rStyle w:val="VerbatimChar"/>
        </w:rPr>
        <w:t>## [1] 506  14</w:t>
      </w:r>
    </w:p>
    <w:p w14:paraId="79FC1994" w14:textId="77777777" w:rsidR="00E5213D" w:rsidRDefault="00A2297F">
      <w:pPr>
        <w:pStyle w:val="FirstParagraph"/>
      </w:pPr>
      <w:r>
        <w:t>The dataset contains 506 rows and 14 columns.</w:t>
      </w:r>
    </w:p>
    <w:p w14:paraId="79FC1995" w14:textId="77777777" w:rsidR="00E5213D" w:rsidRDefault="00A2297F">
      <w:pPr>
        <w:pStyle w:val="Heading3"/>
      </w:pPr>
      <w:bookmarkStart w:id="6" w:name="column-names"/>
      <w:r>
        <w:t>Column Names</w:t>
      </w:r>
      <w:bookmarkEnd w:id="6"/>
    </w:p>
    <w:p w14:paraId="79FC1996" w14:textId="77777777" w:rsidR="00E5213D" w:rsidRDefault="00A2297F">
      <w:pPr>
        <w:pStyle w:val="SourceCode"/>
      </w:pPr>
      <w:r>
        <w:rPr>
          <w:rStyle w:val="CommentTok"/>
        </w:rPr>
        <w:t># get names of column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ostonHousing.df)</w:t>
      </w:r>
    </w:p>
    <w:p w14:paraId="79FC1997" w14:textId="77777777" w:rsidR="00E5213D" w:rsidRDefault="00A2297F">
      <w:pPr>
        <w:pStyle w:val="SourceCode"/>
      </w:pPr>
      <w:r>
        <w:rPr>
          <w:rStyle w:val="VerbatimChar"/>
        </w:rPr>
        <w:t xml:space="preserve">##  [1] "CRIM"      "ZN"        "INDUS"     "CHAS"      "NOX"      </w:t>
      </w:r>
      <w:r>
        <w:br/>
      </w:r>
      <w:r>
        <w:rPr>
          <w:rStyle w:val="VerbatimChar"/>
        </w:rPr>
        <w:t xml:space="preserve">##  [6] "RM"        "AGE"       "DIS"       "RAD"       "TAX"      </w:t>
      </w:r>
      <w:r>
        <w:br/>
      </w:r>
      <w:r>
        <w:rPr>
          <w:rStyle w:val="VerbatimChar"/>
        </w:rPr>
        <w:t>## [11] "PTRATIO"   "LSTAT"     "MEDV"      "</w:t>
      </w:r>
      <w:proofErr w:type="gramStart"/>
      <w:r>
        <w:rPr>
          <w:rStyle w:val="VerbatimChar"/>
        </w:rPr>
        <w:t>CAT..</w:t>
      </w:r>
      <w:proofErr w:type="gramEnd"/>
      <w:r>
        <w:rPr>
          <w:rStyle w:val="VerbatimChar"/>
        </w:rPr>
        <w:t>MEDV"</w:t>
      </w:r>
    </w:p>
    <w:p w14:paraId="79FC1998" w14:textId="77777777" w:rsidR="00E5213D" w:rsidRDefault="00A2297F">
      <w:pPr>
        <w:pStyle w:val="Heading3"/>
      </w:pPr>
      <w:bookmarkStart w:id="7" w:name="examine-records"/>
      <w:r>
        <w:t>Examine Records</w:t>
      </w:r>
      <w:bookmarkEnd w:id="7"/>
    </w:p>
    <w:p w14:paraId="79FC1999" w14:textId="77777777" w:rsidR="00E5213D" w:rsidRDefault="00A2297F">
      <w:pPr>
        <w:pStyle w:val="FirstParagraph"/>
      </w:pPr>
      <w:r>
        <w:t>The first 6 records, followed by the last 6 records…</w:t>
      </w:r>
    </w:p>
    <w:p w14:paraId="79FC199A" w14:textId="77777777" w:rsidR="00E5213D" w:rsidRDefault="00A2297F">
      <w:pPr>
        <w:pStyle w:val="SourceCode"/>
      </w:pPr>
      <w:r>
        <w:rPr>
          <w:rStyle w:val="CommentTok"/>
        </w:rPr>
        <w:t># examine the first 6 record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ostonHousing.df)</w:t>
      </w:r>
    </w:p>
    <w:p w14:paraId="79FC199B" w14:textId="77777777" w:rsidR="00E5213D" w:rsidRDefault="00A2297F">
      <w:pPr>
        <w:pStyle w:val="SourceCode"/>
      </w:pPr>
      <w:r>
        <w:rPr>
          <w:rStyle w:val="VerbatimChar"/>
        </w:rPr>
        <w:t>##      CRIM ZN INDUS CHAS   NOX    RM  AGE    DIS RAD TAX PTRATIO LSTAT MEDV</w:t>
      </w:r>
      <w:r>
        <w:br/>
      </w:r>
      <w:r>
        <w:rPr>
          <w:rStyle w:val="VerbatimChar"/>
        </w:rPr>
        <w:t>## 1 0.00632 18  2.31    0 0.538 6.575 65.2 4.0900   1 296    15.3  4.98 24.0</w:t>
      </w:r>
      <w:r>
        <w:br/>
      </w:r>
      <w:r>
        <w:rPr>
          <w:rStyle w:val="VerbatimChar"/>
        </w:rPr>
        <w:t>## 2 0.02731  0  7.07    0 0.469 6.421 78.9 4.9671   2 242    17.8  9.14 21.6</w:t>
      </w:r>
      <w:r>
        <w:br/>
      </w:r>
      <w:r>
        <w:rPr>
          <w:rStyle w:val="VerbatimChar"/>
        </w:rPr>
        <w:t>## 3 0.02729  0  7.07    0 0.469 7.185 61.1 4.9671   2 242    17.8  4.03 34.7</w:t>
      </w:r>
      <w:r>
        <w:br/>
      </w:r>
      <w:r>
        <w:rPr>
          <w:rStyle w:val="VerbatimChar"/>
        </w:rPr>
        <w:t>## 4 0.03237  0  2.18    0 0.458 6.998 45.8 6.0622   3 222    18.7  2.94 33.4</w:t>
      </w:r>
      <w:r>
        <w:br/>
      </w:r>
      <w:r>
        <w:rPr>
          <w:rStyle w:val="VerbatimChar"/>
        </w:rPr>
        <w:t>## 5 0.06905  0  2.18    0 0.458 7.147 54.2 6.0622   3 222    18.7  5.33 36.2</w:t>
      </w:r>
      <w:r>
        <w:br/>
      </w:r>
      <w:r>
        <w:rPr>
          <w:rStyle w:val="VerbatimChar"/>
        </w:rPr>
        <w:t>## 6 0.02985  0  2.18    0 0.458 6.430 58.7 6.0622   3 222    18.7  5.21 28.7</w:t>
      </w:r>
      <w:r>
        <w:br/>
      </w:r>
      <w:r>
        <w:rPr>
          <w:rStyle w:val="VerbatimChar"/>
        </w:rPr>
        <w:t>##   CAT..MEDV</w:t>
      </w:r>
      <w:r>
        <w:br/>
      </w:r>
      <w:r>
        <w:rPr>
          <w:rStyle w:val="VerbatimChar"/>
        </w:rPr>
        <w:t>## 1         0</w:t>
      </w:r>
      <w:r>
        <w:br/>
      </w:r>
      <w:r>
        <w:rPr>
          <w:rStyle w:val="VerbatimChar"/>
        </w:rPr>
        <w:t>## 2         0</w:t>
      </w:r>
      <w:r>
        <w:br/>
      </w:r>
      <w:r>
        <w:rPr>
          <w:rStyle w:val="VerbatimChar"/>
        </w:rPr>
        <w:t>## 3         1</w:t>
      </w:r>
      <w:r>
        <w:br/>
      </w:r>
      <w:r>
        <w:rPr>
          <w:rStyle w:val="VerbatimChar"/>
        </w:rPr>
        <w:t>## 4         1</w:t>
      </w:r>
      <w:r>
        <w:br/>
      </w:r>
      <w:r>
        <w:rPr>
          <w:rStyle w:val="VerbatimChar"/>
        </w:rPr>
        <w:t>## 5         1</w:t>
      </w:r>
      <w:r>
        <w:br/>
      </w:r>
      <w:r>
        <w:rPr>
          <w:rStyle w:val="VerbatimChar"/>
        </w:rPr>
        <w:t>## 6         0</w:t>
      </w:r>
    </w:p>
    <w:p w14:paraId="79FC199C" w14:textId="77777777" w:rsidR="00E5213D" w:rsidRDefault="00A2297F">
      <w:pPr>
        <w:pStyle w:val="SourceCode"/>
      </w:pPr>
      <w:r>
        <w:rPr>
          <w:rStyle w:val="CommentTok"/>
        </w:rPr>
        <w:t># examine the last 6 records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bostonHousing.df)</w:t>
      </w:r>
    </w:p>
    <w:p w14:paraId="79FC199D" w14:textId="77777777" w:rsidR="00E5213D" w:rsidRDefault="00A2297F">
      <w:pPr>
        <w:pStyle w:val="SourceCode"/>
      </w:pPr>
      <w:r>
        <w:rPr>
          <w:rStyle w:val="VerbatimChar"/>
        </w:rPr>
        <w:t>##        CRIM ZN INDUS CHAS   NOX    RM  AGE    DIS RAD TAX PTRATIO LSTAT</w:t>
      </w:r>
      <w:r>
        <w:br/>
      </w:r>
      <w:r>
        <w:rPr>
          <w:rStyle w:val="VerbatimChar"/>
        </w:rPr>
        <w:t>## 501 0.22438  0  9.69    0 0.585 6.027 79.7 2.4982   6 391    19.2 14.33</w:t>
      </w:r>
      <w:r>
        <w:br/>
      </w:r>
      <w:r>
        <w:rPr>
          <w:rStyle w:val="VerbatimChar"/>
        </w:rPr>
        <w:t>## 502 0.06263  0 11.93    0 0.573 6.593 69.1 2.4786   1 273    21.0  9.67</w:t>
      </w:r>
      <w:r>
        <w:br/>
      </w:r>
      <w:r>
        <w:rPr>
          <w:rStyle w:val="VerbatimChar"/>
        </w:rPr>
        <w:t>## 503 0.04527  0 11.93    0 0.573 6.120 76.7 2.2875   1 273    21.0  9.08</w:t>
      </w:r>
      <w:r>
        <w:br/>
      </w:r>
      <w:r>
        <w:rPr>
          <w:rStyle w:val="VerbatimChar"/>
        </w:rPr>
        <w:t>## 504 0.06076  0 11.93    0 0.573 6.976 91.0 2.1675   1 273    21.0  5.64</w:t>
      </w:r>
      <w:r>
        <w:br/>
      </w:r>
      <w:r>
        <w:rPr>
          <w:rStyle w:val="VerbatimChar"/>
        </w:rPr>
        <w:t>## 505 0.10959  0 11.93    0 0.573 6.794 89.3 2.3889   1 273    21.0  6.48</w:t>
      </w:r>
      <w:r>
        <w:br/>
      </w:r>
      <w:r>
        <w:rPr>
          <w:rStyle w:val="VerbatimChar"/>
        </w:rPr>
        <w:t>## 506 0.04741  0 11.93    0 0.573 6.030 80.8 2.5050   1 273    21.0  7.88</w:t>
      </w:r>
      <w:r>
        <w:br/>
      </w:r>
      <w:r>
        <w:rPr>
          <w:rStyle w:val="VerbatimChar"/>
        </w:rPr>
        <w:lastRenderedPageBreak/>
        <w:t>##     MEDV CAT..MEDV</w:t>
      </w:r>
      <w:r>
        <w:br/>
      </w:r>
      <w:r>
        <w:rPr>
          <w:rStyle w:val="VerbatimChar"/>
        </w:rPr>
        <w:t>## 501 16.8         0</w:t>
      </w:r>
      <w:r>
        <w:br/>
      </w:r>
      <w:r>
        <w:rPr>
          <w:rStyle w:val="VerbatimChar"/>
        </w:rPr>
        <w:t>## 502 22.4         0</w:t>
      </w:r>
      <w:r>
        <w:br/>
      </w:r>
      <w:r>
        <w:rPr>
          <w:rStyle w:val="VerbatimChar"/>
        </w:rPr>
        <w:t>## 503 20.6         0</w:t>
      </w:r>
      <w:r>
        <w:br/>
      </w:r>
      <w:r>
        <w:rPr>
          <w:rStyle w:val="VerbatimChar"/>
        </w:rPr>
        <w:t>## 504 23.9         0</w:t>
      </w:r>
      <w:r>
        <w:br/>
      </w:r>
      <w:r>
        <w:rPr>
          <w:rStyle w:val="VerbatimChar"/>
        </w:rPr>
        <w:t>## 505 22.0         0</w:t>
      </w:r>
      <w:r>
        <w:br/>
      </w:r>
      <w:r>
        <w:rPr>
          <w:rStyle w:val="VerbatimChar"/>
        </w:rPr>
        <w:t>## 506 11.9         0</w:t>
      </w:r>
    </w:p>
    <w:p w14:paraId="79FC199E" w14:textId="77777777" w:rsidR="00E5213D" w:rsidRDefault="00A2297F">
      <w:pPr>
        <w:pStyle w:val="Heading3"/>
      </w:pPr>
      <w:bookmarkStart w:id="8" w:name="classes-and-counts"/>
      <w:r>
        <w:t>Classes and Counts</w:t>
      </w:r>
      <w:bookmarkEnd w:id="8"/>
    </w:p>
    <w:p w14:paraId="79FC199F" w14:textId="77777777" w:rsidR="00E5213D" w:rsidRDefault="00A2297F">
      <w:pPr>
        <w:pStyle w:val="SourceCode"/>
      </w:pPr>
      <w:r>
        <w:rPr>
          <w:rStyle w:val="CommentTok"/>
        </w:rPr>
        <w:t># get the class of each variable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bostonHousing.df, class)</w:t>
      </w:r>
    </w:p>
    <w:p w14:paraId="79FC19A0" w14:textId="77777777" w:rsidR="00E5213D" w:rsidRDefault="00A2297F">
      <w:pPr>
        <w:pStyle w:val="SourceCode"/>
      </w:pPr>
      <w:r>
        <w:rPr>
          <w:rStyle w:val="VerbatimChar"/>
        </w:rPr>
        <w:t xml:space="preserve">##      CRIM        ZN     INDUS      CHAS       NOX        RM       AGE </w:t>
      </w:r>
      <w:r>
        <w:br/>
      </w:r>
      <w:r>
        <w:rPr>
          <w:rStyle w:val="VerbatimChar"/>
        </w:rPr>
        <w:t xml:space="preserve">## "numeric" "numeric" "numeric" "integer" "numeric" "numeric" "numeric" </w:t>
      </w:r>
      <w:r>
        <w:br/>
      </w:r>
      <w:r>
        <w:rPr>
          <w:rStyle w:val="VerbatimChar"/>
        </w:rPr>
        <w:t xml:space="preserve">##       DIS       RAD       TAX   PTRATIO     LSTAT      MEDV </w:t>
      </w:r>
      <w:proofErr w:type="gramStart"/>
      <w:r>
        <w:rPr>
          <w:rStyle w:val="VerbatimChar"/>
        </w:rPr>
        <w:t>CAT..</w:t>
      </w:r>
      <w:proofErr w:type="gramEnd"/>
      <w:r>
        <w:rPr>
          <w:rStyle w:val="VerbatimChar"/>
        </w:rPr>
        <w:t xml:space="preserve">MEDV </w:t>
      </w:r>
      <w:r>
        <w:br/>
      </w:r>
      <w:r>
        <w:rPr>
          <w:rStyle w:val="VerbatimChar"/>
        </w:rPr>
        <w:t>## "numeric" "integer" "integer" "numeric" "numeric" "numeric" "integer"</w:t>
      </w:r>
    </w:p>
    <w:p w14:paraId="79FC19A1" w14:textId="77777777" w:rsidR="00E5213D" w:rsidRDefault="00A2297F">
      <w:pPr>
        <w:pStyle w:val="SourceCode"/>
      </w:pPr>
      <w:r>
        <w:rPr>
          <w:rStyle w:val="CommentTok"/>
        </w:rPr>
        <w:t># get the count of unique values per variable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bostonHousing.df, unique), length)</w:t>
      </w:r>
    </w:p>
    <w:p w14:paraId="79FC19A2" w14:textId="77777777" w:rsidR="00E5213D" w:rsidRDefault="00A2297F">
      <w:pPr>
        <w:pStyle w:val="SourceCode"/>
      </w:pPr>
      <w:r>
        <w:rPr>
          <w:rStyle w:val="VerbatimChar"/>
        </w:rPr>
        <w:t xml:space="preserve">##      CRIM        ZN     INDUS      CHAS       NOX        RM       AGE </w:t>
      </w:r>
      <w:r>
        <w:br/>
      </w:r>
      <w:r>
        <w:rPr>
          <w:rStyle w:val="VerbatimChar"/>
        </w:rPr>
        <w:t xml:space="preserve">##       504        26        76         2        81       446       356 </w:t>
      </w:r>
      <w:r>
        <w:br/>
      </w:r>
      <w:r>
        <w:rPr>
          <w:rStyle w:val="VerbatimChar"/>
        </w:rPr>
        <w:t xml:space="preserve">##       DIS       RAD       TAX   PTRATIO     LSTAT      MEDV </w:t>
      </w:r>
      <w:proofErr w:type="gramStart"/>
      <w:r>
        <w:rPr>
          <w:rStyle w:val="VerbatimChar"/>
        </w:rPr>
        <w:t>CAT..</w:t>
      </w:r>
      <w:proofErr w:type="gramEnd"/>
      <w:r>
        <w:rPr>
          <w:rStyle w:val="VerbatimChar"/>
        </w:rPr>
        <w:t xml:space="preserve">MEDV </w:t>
      </w:r>
      <w:r>
        <w:br/>
      </w:r>
      <w:r>
        <w:rPr>
          <w:rStyle w:val="VerbatimChar"/>
        </w:rPr>
        <w:t>##       412         9        66        46       455       229         2</w:t>
      </w:r>
    </w:p>
    <w:p w14:paraId="79FC19A3" w14:textId="77777777" w:rsidR="00E5213D" w:rsidRDefault="00A2297F">
      <w:pPr>
        <w:pStyle w:val="FirstParagraph"/>
      </w:pPr>
      <w:r>
        <w:t xml:space="preserve">Each variable is either numeric or an integer. There are just two binomial variables that assume the values ‘1’ or ‘0’: </w:t>
      </w:r>
      <w:proofErr w:type="gramStart"/>
      <w:r>
        <w:rPr>
          <w:rStyle w:val="VerbatimChar"/>
        </w:rPr>
        <w:t>CAT..</w:t>
      </w:r>
      <w:proofErr w:type="gramEnd"/>
      <w:r>
        <w:rPr>
          <w:rStyle w:val="VerbatimChar"/>
        </w:rPr>
        <w:t>MEDV</w:t>
      </w:r>
      <w:r>
        <w:t xml:space="preserve"> and </w:t>
      </w:r>
      <w:r>
        <w:rPr>
          <w:rStyle w:val="VerbatimChar"/>
        </w:rPr>
        <w:t>CHAS</w:t>
      </w:r>
      <w:r>
        <w:t xml:space="preserve">. </w:t>
      </w:r>
      <w:r>
        <w:rPr>
          <w:rStyle w:val="VerbatimChar"/>
        </w:rPr>
        <w:t>RAD</w:t>
      </w:r>
      <w:r>
        <w:t xml:space="preserve"> contains the next least most unique values, at 9. What are they?</w:t>
      </w:r>
    </w:p>
    <w:p w14:paraId="79FC19A4" w14:textId="77777777" w:rsidR="00E5213D" w:rsidRDefault="00A2297F">
      <w:pPr>
        <w:pStyle w:val="SourceCode"/>
      </w:pPr>
      <w:r>
        <w:rPr>
          <w:rStyle w:val="CommentTok"/>
        </w:rPr>
        <w:t># use table function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bostonHousing.df</w:t>
      </w:r>
      <w:r>
        <w:rPr>
          <w:rStyle w:val="OperatorTok"/>
        </w:rPr>
        <w:t>$</w:t>
      </w:r>
      <w:r>
        <w:rPr>
          <w:rStyle w:val="NormalTok"/>
        </w:rPr>
        <w:t>RAD)</w:t>
      </w:r>
    </w:p>
    <w:p w14:paraId="79FC19A5" w14:textId="77777777" w:rsidR="00E5213D" w:rsidRDefault="00A229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24 </w:t>
      </w:r>
      <w:r>
        <w:br/>
      </w:r>
      <w:r>
        <w:rPr>
          <w:rStyle w:val="VerbatimChar"/>
        </w:rPr>
        <w:t>##  20  24  38 110 115  26  17  24 132</w:t>
      </w:r>
    </w:p>
    <w:p w14:paraId="79FC19A6" w14:textId="77777777" w:rsidR="00E5213D" w:rsidRDefault="00A2297F">
      <w:pPr>
        <w:pStyle w:val="SourceCode"/>
      </w:pPr>
      <w:r>
        <w:rPr>
          <w:rStyle w:val="CommentTok"/>
        </w:rPr>
        <w:t># use group_by</w:t>
      </w:r>
      <w:r>
        <w:br/>
      </w:r>
      <w:r>
        <w:rPr>
          <w:rStyle w:val="NormalTok"/>
        </w:rPr>
        <w:t xml:space="preserve">bostonHousing.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RA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>()</w:t>
      </w:r>
    </w:p>
    <w:p w14:paraId="79FC19A7" w14:textId="77777777" w:rsidR="00E5213D" w:rsidRDefault="00A2297F">
      <w:pPr>
        <w:pStyle w:val="SourceCode"/>
      </w:pPr>
      <w:r>
        <w:rPr>
          <w:rStyle w:val="VerbatimChar"/>
        </w:rPr>
        <w:t>## # A tibble: 9 x 2</w:t>
      </w:r>
      <w:r>
        <w:br/>
      </w:r>
      <w:r>
        <w:rPr>
          <w:rStyle w:val="VerbatimChar"/>
        </w:rPr>
        <w:t>## # Groups:   RAD [9]</w:t>
      </w:r>
      <w:r>
        <w:br/>
      </w:r>
      <w:r>
        <w:rPr>
          <w:rStyle w:val="VerbatimChar"/>
        </w:rPr>
        <w:t>##     RAD     n</w:t>
      </w:r>
      <w:r>
        <w:br/>
      </w:r>
      <w:r>
        <w:rPr>
          <w:rStyle w:val="VerbatimChar"/>
        </w:rPr>
        <w:t>##   &lt;int&gt; &lt;int&gt;</w:t>
      </w:r>
      <w:r>
        <w:br/>
      </w:r>
      <w:r>
        <w:rPr>
          <w:rStyle w:val="VerbatimChar"/>
        </w:rPr>
        <w:t>## 1     1    20</w:t>
      </w:r>
      <w:r>
        <w:br/>
      </w:r>
      <w:r>
        <w:rPr>
          <w:rStyle w:val="VerbatimChar"/>
        </w:rPr>
        <w:t>## 2     2    24</w:t>
      </w:r>
      <w:r>
        <w:br/>
      </w:r>
      <w:r>
        <w:rPr>
          <w:rStyle w:val="VerbatimChar"/>
        </w:rPr>
        <w:t>## 3     3    38</w:t>
      </w:r>
      <w:r>
        <w:br/>
      </w:r>
      <w:r>
        <w:rPr>
          <w:rStyle w:val="VerbatimChar"/>
        </w:rPr>
        <w:t>## 4     4   110</w:t>
      </w:r>
      <w:r>
        <w:br/>
      </w:r>
      <w:r>
        <w:rPr>
          <w:rStyle w:val="VerbatimChar"/>
        </w:rPr>
        <w:t>## 5     5   115</w:t>
      </w:r>
      <w:r>
        <w:br/>
      </w:r>
      <w:r>
        <w:rPr>
          <w:rStyle w:val="VerbatimChar"/>
        </w:rPr>
        <w:t>## 6     6    26</w:t>
      </w:r>
      <w:r>
        <w:br/>
      </w:r>
      <w:r>
        <w:rPr>
          <w:rStyle w:val="VerbatimChar"/>
        </w:rPr>
        <w:lastRenderedPageBreak/>
        <w:t>## 7     7    17</w:t>
      </w:r>
      <w:r>
        <w:br/>
      </w:r>
      <w:r>
        <w:rPr>
          <w:rStyle w:val="VerbatimChar"/>
        </w:rPr>
        <w:t>## 8     8    24</w:t>
      </w:r>
      <w:r>
        <w:br/>
      </w:r>
      <w:r>
        <w:rPr>
          <w:rStyle w:val="VerbatimChar"/>
        </w:rPr>
        <w:t>## 9    24   132</w:t>
      </w:r>
    </w:p>
    <w:p w14:paraId="79FC19A8" w14:textId="77777777" w:rsidR="00E5213D" w:rsidRDefault="00A2297F">
      <w:pPr>
        <w:pStyle w:val="SourceCode"/>
      </w:pPr>
      <w:r>
        <w:rPr>
          <w:rStyle w:val="CommentTok"/>
        </w:rPr>
        <w:t># plot the distributio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ostonHousing.df, </w:t>
      </w:r>
      <w:r>
        <w:rPr>
          <w:rStyle w:val="KeywordTok"/>
        </w:rPr>
        <w:t>aes</w:t>
      </w:r>
      <w:r>
        <w:rPr>
          <w:rStyle w:val="NormalTok"/>
        </w:rPr>
        <w:t xml:space="preserve">(RA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79FC19A9" w14:textId="77777777" w:rsidR="00E5213D" w:rsidRDefault="00A2297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7A942DE" w14:textId="77777777" w:rsidR="00F458A9" w:rsidRDefault="00A2297F">
      <w:pPr>
        <w:pStyle w:val="FirstParagraph"/>
      </w:pPr>
      <w:r>
        <w:rPr>
          <w:noProof/>
        </w:rPr>
        <w:drawing>
          <wp:inline distT="0" distB="0" distL="0" distR="0" wp14:anchorId="79FC19CD" wp14:editId="79FC19CE">
            <wp:extent cx="5334000" cy="32948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CT-Option-1_files/figure-docx/unique-values-of-RA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FC19AA" w14:textId="0940026A" w:rsidR="00E5213D" w:rsidRDefault="00A2297F">
      <w:pPr>
        <w:pStyle w:val="FirstParagraph"/>
      </w:pPr>
      <w:r>
        <w:t>The above displays the index, along with the counts.</w:t>
      </w:r>
    </w:p>
    <w:p w14:paraId="79FC19AB" w14:textId="77777777" w:rsidR="00E5213D" w:rsidRDefault="00A2297F">
      <w:pPr>
        <w:pStyle w:val="Heading3"/>
      </w:pPr>
      <w:bookmarkStart w:id="9" w:name="summaries"/>
      <w:r>
        <w:t>Summaries</w:t>
      </w:r>
      <w:bookmarkEnd w:id="9"/>
    </w:p>
    <w:p w14:paraId="79FC19AC" w14:textId="77777777" w:rsidR="00E5213D" w:rsidRDefault="00A2297F">
      <w:pPr>
        <w:pStyle w:val="SourceCode"/>
      </w:pPr>
      <w:r>
        <w:rPr>
          <w:rStyle w:val="CommentTok"/>
        </w:rPr>
        <w:t xml:space="preserve"># summary statistics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ostonHousing.df)</w:t>
      </w:r>
    </w:p>
    <w:p w14:paraId="79FC19AD" w14:textId="77777777" w:rsidR="00E5213D" w:rsidRDefault="00A2297F"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/>
      </w:r>
      <w:r>
        <w:rPr>
          <w:rStyle w:val="VerbatimChar"/>
        </w:rPr>
        <w:t xml:space="preserve">##  Min.   : 0.00632   Min.   :  0.00   Min.   : 0.46   Min.   :0.00000  </w:t>
      </w:r>
      <w:r>
        <w:br/>
      </w:r>
      <w:r>
        <w:rPr>
          <w:rStyle w:val="VerbatimChar"/>
        </w:rPr>
        <w:t xml:space="preserve">##  1st Qu.: 0.08204   1st Qu.:  0.00   1st Qu.: 5.19   1st Qu.:0.00000  </w:t>
      </w:r>
      <w:r>
        <w:br/>
      </w:r>
      <w:r>
        <w:rPr>
          <w:rStyle w:val="VerbatimChar"/>
        </w:rPr>
        <w:t xml:space="preserve">##  Median : 0.25651   Median :  0.00   Median : 9.69   Median :0.00000  </w:t>
      </w:r>
      <w:r>
        <w:br/>
      </w:r>
      <w:r>
        <w:rPr>
          <w:rStyle w:val="VerbatimChar"/>
        </w:rPr>
        <w:t xml:space="preserve">##  Mean   : 3.61352   Mean   : 11.36   Mean   :11.14   Mean   :0.06917  </w:t>
      </w:r>
      <w:r>
        <w:br/>
      </w:r>
      <w:r>
        <w:rPr>
          <w:rStyle w:val="VerbatimChar"/>
        </w:rPr>
        <w:t xml:space="preserve">##  3rd Qu.: 3.67708   3rd Qu.: 12.50   3rd Qu.:18.10   3rd Qu.:0.00000  </w:t>
      </w:r>
      <w:r>
        <w:br/>
      </w:r>
      <w:r>
        <w:rPr>
          <w:rStyle w:val="VerbatimChar"/>
        </w:rPr>
        <w:t xml:space="preserve">##  Max.   :88.97620   Max.   :100.00   Max.   :27.74   Max.   :1.00000  </w:t>
      </w:r>
      <w:r>
        <w:br/>
      </w:r>
      <w:r>
        <w:rPr>
          <w:rStyle w:val="VerbatimChar"/>
        </w:rPr>
        <w:t xml:space="preserve">##       NOX               RM             AGE              DIS        </w:t>
      </w:r>
      <w:r>
        <w:br/>
      </w:r>
      <w:r>
        <w:rPr>
          <w:rStyle w:val="VerbatimChar"/>
        </w:rPr>
        <w:t xml:space="preserve">##  Min.   :0.3850   Min.   :3.561   Min.   :  2.90   Min.   : 1.130  </w:t>
      </w:r>
      <w:r>
        <w:br/>
      </w:r>
      <w:r>
        <w:rPr>
          <w:rStyle w:val="VerbatimChar"/>
        </w:rPr>
        <w:t xml:space="preserve">##  1st Qu.:0.4490   1st Qu.:5.886   1st Qu.: 45.02   1st Qu.: 2.100  </w:t>
      </w:r>
      <w:r>
        <w:br/>
      </w:r>
      <w:r>
        <w:rPr>
          <w:rStyle w:val="VerbatimChar"/>
        </w:rPr>
        <w:t xml:space="preserve">##  Median :0.5380   Median :6.208   Median : 77.50   Median : 3.207  </w:t>
      </w:r>
      <w:r>
        <w:br/>
      </w:r>
      <w:r>
        <w:rPr>
          <w:rStyle w:val="VerbatimChar"/>
        </w:rPr>
        <w:t xml:space="preserve">##  Mean   :0.5547   Mean   :6.285   Mean   : 68.57   Mean   : 3.795  </w:t>
      </w:r>
      <w:r>
        <w:br/>
      </w:r>
      <w:r>
        <w:rPr>
          <w:rStyle w:val="VerbatimChar"/>
        </w:rPr>
        <w:t xml:space="preserve">##  3rd Qu.:0.6240   3rd Qu.:6.623   3rd Qu.: 94.08   3rd Qu.: 5.188  </w:t>
      </w:r>
      <w:r>
        <w:br/>
      </w:r>
      <w:r>
        <w:rPr>
          <w:rStyle w:val="VerbatimChar"/>
        </w:rPr>
        <w:t xml:space="preserve">##  Max.   :0.8710   Max.   :8.780   Max.   :100.00   Max.   :12.127  </w:t>
      </w:r>
      <w:r>
        <w:br/>
      </w:r>
      <w:r>
        <w:rPr>
          <w:rStyle w:val="VerbatimChar"/>
        </w:rPr>
        <w:lastRenderedPageBreak/>
        <w:t xml:space="preserve">##       RAD              TAX           PTRATIO          LSTAT      </w:t>
      </w:r>
      <w:r>
        <w:br/>
      </w:r>
      <w:r>
        <w:rPr>
          <w:rStyle w:val="VerbatimChar"/>
        </w:rPr>
        <w:t xml:space="preserve">##  Min.   : 1.000   Min.   :187.0   Min.   :12.60   Min.   : 1.73  </w:t>
      </w:r>
      <w:r>
        <w:br/>
      </w:r>
      <w:r>
        <w:rPr>
          <w:rStyle w:val="VerbatimChar"/>
        </w:rPr>
        <w:t xml:space="preserve">##  1st Qu.: 4.000   1st Qu.:279.0   1st Qu.:17.40   1st Qu.: 6.95  </w:t>
      </w:r>
      <w:r>
        <w:br/>
      </w:r>
      <w:r>
        <w:rPr>
          <w:rStyle w:val="VerbatimChar"/>
        </w:rPr>
        <w:t xml:space="preserve">##  Median : 5.000   Median :330.0   Median :19.05   Median :11.36  </w:t>
      </w:r>
      <w:r>
        <w:br/>
      </w:r>
      <w:r>
        <w:rPr>
          <w:rStyle w:val="VerbatimChar"/>
        </w:rPr>
        <w:t xml:space="preserve">##  Mean   : 9.549   Mean   :408.2   Mean   :18.46   Mean   :12.65  </w:t>
      </w:r>
      <w:r>
        <w:br/>
      </w:r>
      <w:r>
        <w:rPr>
          <w:rStyle w:val="VerbatimChar"/>
        </w:rPr>
        <w:t xml:space="preserve">##  3rd Qu.:24.000   3rd Qu.:666.0   3rd Qu.:20.20   3rd Qu.:16.95  </w:t>
      </w:r>
      <w:r>
        <w:br/>
      </w:r>
      <w:r>
        <w:rPr>
          <w:rStyle w:val="VerbatimChar"/>
        </w:rPr>
        <w:t xml:space="preserve">##  Max.   :24.000   Max.   :711.0   Max.   :22.00   Max.   :37.97  </w:t>
      </w:r>
      <w:r>
        <w:br/>
      </w:r>
      <w:r>
        <w:rPr>
          <w:rStyle w:val="VerbatimChar"/>
        </w:rPr>
        <w:t xml:space="preserve">##       MEDV         </w:t>
      </w:r>
      <w:proofErr w:type="gramStart"/>
      <w:r>
        <w:rPr>
          <w:rStyle w:val="VerbatimChar"/>
        </w:rPr>
        <w:t>CAT..</w:t>
      </w:r>
      <w:proofErr w:type="gramEnd"/>
      <w:r>
        <w:rPr>
          <w:rStyle w:val="VerbatimChar"/>
        </w:rPr>
        <w:t xml:space="preserve">MEDV    </w:t>
      </w:r>
      <w:r>
        <w:br/>
      </w:r>
      <w:r>
        <w:rPr>
          <w:rStyle w:val="VerbatimChar"/>
        </w:rPr>
        <w:t xml:space="preserve">##  Min.   : 5.00   Min.   :0.000  </w:t>
      </w:r>
      <w:r>
        <w:br/>
      </w:r>
      <w:r>
        <w:rPr>
          <w:rStyle w:val="VerbatimChar"/>
        </w:rPr>
        <w:t xml:space="preserve">##  1st Qu.:17.02   1st Qu.:0.000  </w:t>
      </w:r>
      <w:r>
        <w:br/>
      </w:r>
      <w:r>
        <w:rPr>
          <w:rStyle w:val="VerbatimChar"/>
        </w:rPr>
        <w:t xml:space="preserve">##  Median :21.20   Median :0.000  </w:t>
      </w:r>
      <w:r>
        <w:br/>
      </w:r>
      <w:r>
        <w:rPr>
          <w:rStyle w:val="VerbatimChar"/>
        </w:rPr>
        <w:t xml:space="preserve">##  Mean   :22.53   Mean   :0.166  </w:t>
      </w:r>
      <w:r>
        <w:br/>
      </w:r>
      <w:r>
        <w:rPr>
          <w:rStyle w:val="VerbatimChar"/>
        </w:rPr>
        <w:t xml:space="preserve">##  3rd Qu.:25.00   3rd Qu.:0.000  </w:t>
      </w:r>
      <w:r>
        <w:br/>
      </w:r>
      <w:r>
        <w:rPr>
          <w:rStyle w:val="VerbatimChar"/>
        </w:rPr>
        <w:t>##  Max.   :50.00   Max.   :1.000</w:t>
      </w:r>
    </w:p>
    <w:p w14:paraId="79FC19AE" w14:textId="77777777" w:rsidR="00E5213D" w:rsidRDefault="00A2297F">
      <w:pPr>
        <w:pStyle w:val="SourceCode"/>
      </w:pPr>
      <w:r>
        <w:rPr>
          <w:rStyle w:val="CommentTok"/>
        </w:rPr>
        <w:t># glimpse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bostonHousing.df)</w:t>
      </w:r>
    </w:p>
    <w:p w14:paraId="79FC19AF" w14:textId="77777777" w:rsidR="00E5213D" w:rsidRDefault="00A2297F">
      <w:pPr>
        <w:pStyle w:val="SourceCode"/>
      </w:pPr>
      <w:r>
        <w:rPr>
          <w:rStyle w:val="VerbatimChar"/>
        </w:rPr>
        <w:t>## Observations: 506</w:t>
      </w:r>
      <w:r>
        <w:br/>
      </w:r>
      <w:r>
        <w:rPr>
          <w:rStyle w:val="VerbatimChar"/>
        </w:rPr>
        <w:t>## Variables: 14</w:t>
      </w:r>
      <w:r>
        <w:br/>
      </w:r>
      <w:r>
        <w:rPr>
          <w:rStyle w:val="VerbatimChar"/>
        </w:rPr>
        <w:t>## $ CRIM      &lt;dbl&gt; 0.00632, 0.02731, 0.02729, 0.03237, 0.06905, 0.02985...</w:t>
      </w:r>
      <w:r>
        <w:br/>
      </w:r>
      <w:r>
        <w:rPr>
          <w:rStyle w:val="VerbatimChar"/>
        </w:rPr>
        <w:t>## $ ZN        &lt;dbl&gt; 18.0, 0.0, 0.0, 0.0, 0.0, 0.0, 12.5, 12.5, 12.5, 12....</w:t>
      </w:r>
      <w:r>
        <w:br/>
      </w:r>
      <w:r>
        <w:rPr>
          <w:rStyle w:val="VerbatimChar"/>
        </w:rPr>
        <w:t>## $ INDUS     &lt;dbl&gt; 2.31, 7.07, 7.07, 2.18, 2.18, 2.18, 7.87, 7.87, 7.87...</w:t>
      </w:r>
      <w:r>
        <w:br/>
      </w:r>
      <w:r>
        <w:rPr>
          <w:rStyle w:val="VerbatimChar"/>
        </w:rPr>
        <w:t>## $ CHAS      &lt;int&gt; 0, 0, 0, 0, 0, 0, 0, 0, 0, 0, 0, 0, 0, 0, 0, 0, 0, 0...</w:t>
      </w:r>
      <w:r>
        <w:br/>
      </w:r>
      <w:r>
        <w:rPr>
          <w:rStyle w:val="VerbatimChar"/>
        </w:rPr>
        <w:t>## $ NOX       &lt;dbl&gt; 0.538, 0.469, 0.469, 0.458, 0.458, 0.458, 0.524, 0.5...</w:t>
      </w:r>
      <w:r>
        <w:br/>
      </w:r>
      <w:r>
        <w:rPr>
          <w:rStyle w:val="VerbatimChar"/>
        </w:rPr>
        <w:t>## $ RM        &lt;dbl&gt; 6.575, 6.421, 7.185, 6.998, 7.147, 6.430, 6.012, 6.1...</w:t>
      </w:r>
      <w:r>
        <w:br/>
      </w:r>
      <w:r>
        <w:rPr>
          <w:rStyle w:val="VerbatimChar"/>
        </w:rPr>
        <w:t>## $ AGE       &lt;dbl&gt; 65.2, 78.9, 61.1, 45.8, 54.2, 58.7, 66.6, 96.1, 100....</w:t>
      </w:r>
      <w:r>
        <w:br/>
      </w:r>
      <w:r>
        <w:rPr>
          <w:rStyle w:val="VerbatimChar"/>
        </w:rPr>
        <w:t>## $ DIS       &lt;dbl&gt; 4.0900, 4.9671, 4.9671, 6.0622, 6.0622, 6.0622, 5.56...</w:t>
      </w:r>
      <w:r>
        <w:br/>
      </w:r>
      <w:r>
        <w:rPr>
          <w:rStyle w:val="VerbatimChar"/>
        </w:rPr>
        <w:t>## $ RAD       &lt;int&gt; 1, 2, 2, 3, 3, 3, 5, 5, 5, 5, 5, 5, 5, 4, 4, 4, 4, 4...</w:t>
      </w:r>
      <w:r>
        <w:br/>
      </w:r>
      <w:r>
        <w:rPr>
          <w:rStyle w:val="VerbatimChar"/>
        </w:rPr>
        <w:t>## $ TAX       &lt;int&gt; 296, 242, 242, 222, 222, 222, 311, 311, 311, 311, 31...</w:t>
      </w:r>
      <w:r>
        <w:br/>
      </w:r>
      <w:r>
        <w:rPr>
          <w:rStyle w:val="VerbatimChar"/>
        </w:rPr>
        <w:t>## $ PTRATIO   &lt;dbl&gt; 15.3, 17.8, 17.8, 18.7, 18.7, 18.7, 15.2, 15.2, 15.2...</w:t>
      </w:r>
      <w:r>
        <w:br/>
      </w:r>
      <w:r>
        <w:rPr>
          <w:rStyle w:val="VerbatimChar"/>
        </w:rPr>
        <w:t>## $ LSTAT     &lt;dbl&gt; 4.98, 9.14, 4.03, 2.94, 5.33, 5.21, 12.43, 19.15, 29...</w:t>
      </w:r>
      <w:r>
        <w:br/>
      </w:r>
      <w:r>
        <w:rPr>
          <w:rStyle w:val="VerbatimChar"/>
        </w:rPr>
        <w:t>## $ MEDV      &lt;dbl&gt; 24.0, 21.6, 34.7, 33.4, 36.2, 28.7, 22.9, 27.1, 16.5...</w:t>
      </w:r>
      <w:r>
        <w:br/>
      </w:r>
      <w:r>
        <w:rPr>
          <w:rStyle w:val="VerbatimChar"/>
        </w:rPr>
        <w:t>## $ CAT..MEDV &lt;int&gt; 0, 0, 1, 1, 1, 0, 0, 0, 0, 0, 0, 0, 0, 0, 0, 0, 0, 0...</w:t>
      </w:r>
    </w:p>
    <w:p w14:paraId="79FC19B0" w14:textId="77777777" w:rsidR="00E5213D" w:rsidRDefault="00A2297F">
      <w:pPr>
        <w:pStyle w:val="Heading3"/>
      </w:pPr>
      <w:bookmarkStart w:id="10" w:name="histograms-and-boxplots"/>
      <w:r>
        <w:t>Histograms and boxplots</w:t>
      </w:r>
      <w:bookmarkEnd w:id="10"/>
    </w:p>
    <w:p w14:paraId="79FC19B1" w14:textId="77777777" w:rsidR="00E5213D" w:rsidRDefault="00A2297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gather</w:t>
      </w:r>
      <w:r>
        <w:rPr>
          <w:rStyle w:val="NormalTok"/>
        </w:rPr>
        <w:t xml:space="preserve">(bostonHousing.df), </w:t>
      </w:r>
      <w:r>
        <w:rPr>
          <w:rStyle w:val="KeywordTok"/>
        </w:rPr>
        <w:t>aes</w:t>
      </w:r>
      <w:r>
        <w:rPr>
          <w:rStyle w:val="NormalTok"/>
        </w:rPr>
        <w:t xml:space="preserve">(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key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free_x'</w:t>
      </w:r>
      <w:r>
        <w:rPr>
          <w:rStyle w:val="NormalTok"/>
        </w:rPr>
        <w:t>)</w:t>
      </w:r>
    </w:p>
    <w:p w14:paraId="79FC19B2" w14:textId="77777777" w:rsidR="00E5213D" w:rsidRDefault="00A2297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9FC19B3" w14:textId="77777777" w:rsidR="00E5213D" w:rsidRDefault="00A2297F">
      <w:pPr>
        <w:pStyle w:val="FirstParagraph"/>
      </w:pPr>
      <w:r>
        <w:rPr>
          <w:noProof/>
        </w:rPr>
        <w:lastRenderedPageBreak/>
        <w:drawing>
          <wp:inline distT="0" distB="0" distL="0" distR="0" wp14:anchorId="79FC19CF" wp14:editId="79FC19D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CT-Option-1_files/figure-docx/histograms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C19B4" w14:textId="77777777" w:rsidR="00E5213D" w:rsidRDefault="00A2297F">
      <w:pPr>
        <w:pStyle w:val="Heading4"/>
      </w:pPr>
      <w:bookmarkStart w:id="11" w:name="histogram-of-median-value"/>
      <w:r>
        <w:t>Histogram of Median Value</w:t>
      </w:r>
      <w:bookmarkEnd w:id="11"/>
    </w:p>
    <w:p w14:paraId="79FC19B5" w14:textId="77777777" w:rsidR="00E5213D" w:rsidRDefault="00A2297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ostonHousing.df</w:t>
      </w:r>
      <w:r>
        <w:rPr>
          <w:rStyle w:val="OperatorTok"/>
        </w:rPr>
        <w:t>$</w:t>
      </w:r>
      <w:r>
        <w:rPr>
          <w:rStyle w:val="NormalTok"/>
        </w:rPr>
        <w:t xml:space="preserve">MEDV, </w:t>
      </w:r>
      <w:r>
        <w:rPr>
          <w:rStyle w:val="DataTypeTok"/>
        </w:rPr>
        <w:t>xlab=</w:t>
      </w:r>
      <w:r>
        <w:rPr>
          <w:rStyle w:val="StringTok"/>
        </w:rPr>
        <w:t>"MEDV"</w:t>
      </w:r>
      <w:r>
        <w:rPr>
          <w:rStyle w:val="NormalTok"/>
        </w:rPr>
        <w:t>)</w:t>
      </w:r>
    </w:p>
    <w:p w14:paraId="79FC19B6" w14:textId="77777777" w:rsidR="00E5213D" w:rsidRDefault="00A2297F">
      <w:pPr>
        <w:pStyle w:val="FirstParagraph"/>
      </w:pPr>
      <w:r>
        <w:rPr>
          <w:noProof/>
        </w:rPr>
        <w:lastRenderedPageBreak/>
        <w:drawing>
          <wp:inline distT="0" distB="0" distL="0" distR="0" wp14:anchorId="79FC19D1" wp14:editId="79FC19D2">
            <wp:extent cx="5334000" cy="329485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CT-Option-1_files/figure-docx/MEDV-histogram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C19B7" w14:textId="77777777" w:rsidR="00E5213D" w:rsidRDefault="00A2297F">
      <w:pPr>
        <w:pStyle w:val="SourceCode"/>
      </w:pPr>
      <w:r>
        <w:rPr>
          <w:rStyle w:val="CommentTok"/>
        </w:rPr>
        <w:t># alternative plot with gg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ostonHousing.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MEDV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9FC19B8" w14:textId="77777777" w:rsidR="00E5213D" w:rsidRDefault="00A2297F">
      <w:pPr>
        <w:pStyle w:val="FirstParagraph"/>
      </w:pPr>
      <w:r>
        <w:rPr>
          <w:noProof/>
        </w:rPr>
        <w:drawing>
          <wp:inline distT="0" distB="0" distL="0" distR="0" wp14:anchorId="79FC19D3" wp14:editId="79FC19D4">
            <wp:extent cx="5334000" cy="329485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CT-Option-1_files/figure-docx/MEDV-histogram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C19B9" w14:textId="77777777" w:rsidR="00E5213D" w:rsidRDefault="00A2297F">
      <w:pPr>
        <w:pStyle w:val="Heading4"/>
      </w:pPr>
      <w:bookmarkStart w:id="12" w:name="boxplots-of-medv-x-chas"/>
      <w:r>
        <w:t>Boxplots of MEDV x CHAS</w:t>
      </w:r>
      <w:bookmarkEnd w:id="12"/>
    </w:p>
    <w:p w14:paraId="79FC19BA" w14:textId="77777777" w:rsidR="00E5213D" w:rsidRDefault="00A2297F">
      <w:pPr>
        <w:pStyle w:val="SourceCode"/>
      </w:pPr>
      <w:r>
        <w:rPr>
          <w:rStyle w:val="CommentTok"/>
        </w:rPr>
        <w:t>## boxplot of MEDV for different values of CHA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bostonHousing.df</w:t>
      </w:r>
      <w:r>
        <w:rPr>
          <w:rStyle w:val="OperatorTok"/>
        </w:rPr>
        <w:t>$</w:t>
      </w:r>
      <w:r>
        <w:rPr>
          <w:rStyle w:val="NormalTok"/>
        </w:rPr>
        <w:t xml:space="preserve">MEDV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ostonHousing.df</w:t>
      </w:r>
      <w:r>
        <w:rPr>
          <w:rStyle w:val="OperatorTok"/>
        </w:rPr>
        <w:t>$</w:t>
      </w:r>
      <w:r>
        <w:rPr>
          <w:rStyle w:val="NormalTok"/>
        </w:rPr>
        <w:t xml:space="preserve">CHAS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DV"</w:t>
      </w:r>
      <w:r>
        <w:rPr>
          <w:rStyle w:val="NormalTok"/>
        </w:rPr>
        <w:t>)</w:t>
      </w:r>
    </w:p>
    <w:p w14:paraId="79FC19BB" w14:textId="77777777" w:rsidR="00E5213D" w:rsidRDefault="00A2297F">
      <w:pPr>
        <w:pStyle w:val="FirstParagraph"/>
      </w:pPr>
      <w:r>
        <w:rPr>
          <w:noProof/>
        </w:rPr>
        <w:lastRenderedPageBreak/>
        <w:drawing>
          <wp:inline distT="0" distB="0" distL="0" distR="0" wp14:anchorId="79FC19D5" wp14:editId="79FC19D6">
            <wp:extent cx="5334000" cy="329485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CT-Option-1_files/figure-docx/MEDV-box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C19BC" w14:textId="77777777" w:rsidR="00E5213D" w:rsidRDefault="00A2297F">
      <w:pPr>
        <w:pStyle w:val="SourceCode"/>
      </w:pPr>
      <w:r>
        <w:rPr>
          <w:rStyle w:val="CommentTok"/>
        </w:rPr>
        <w:t># alternative plot with gg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ostonHousing.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CHAS), </w:t>
      </w:r>
      <w:r>
        <w:rPr>
          <w:rStyle w:val="DataTypeTok"/>
        </w:rPr>
        <w:t>y =</w:t>
      </w:r>
      <w:r>
        <w:rPr>
          <w:rStyle w:val="NormalTok"/>
        </w:rPr>
        <w:t xml:space="preserve"> MEDV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HAS"</w:t>
      </w:r>
      <w:r>
        <w:rPr>
          <w:rStyle w:val="NormalTok"/>
        </w:rPr>
        <w:t>)</w:t>
      </w:r>
    </w:p>
    <w:p w14:paraId="2AAD897B" w14:textId="77777777" w:rsidR="00F458A9" w:rsidRDefault="00A2297F">
      <w:pPr>
        <w:pStyle w:val="FirstParagraph"/>
      </w:pPr>
      <w:r>
        <w:rPr>
          <w:noProof/>
        </w:rPr>
        <w:drawing>
          <wp:inline distT="0" distB="0" distL="0" distR="0" wp14:anchorId="79FC19D7" wp14:editId="79FC19D8">
            <wp:extent cx="5334000" cy="329485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CT-Option-1_files/figure-docx/MEDV-boxplot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FC19BD" w14:textId="5ACDF7F0" w:rsidR="00E5213D" w:rsidRDefault="00A2297F">
      <w:pPr>
        <w:pStyle w:val="FirstParagraph"/>
      </w:pPr>
      <w:r>
        <w:t xml:space="preserve">The </w:t>
      </w:r>
      <w:r w:rsidR="00F458A9">
        <w:t>M</w:t>
      </w:r>
      <w:r>
        <w:t xml:space="preserve">edian </w:t>
      </w:r>
      <w:r w:rsidR="00F458A9">
        <w:t>value</w:t>
      </w:r>
      <w:r>
        <w:t xml:space="preserve"> is higher when the </w:t>
      </w:r>
      <w:r w:rsidR="00F458A9">
        <w:t>tract</w:t>
      </w:r>
      <w:r>
        <w:t xml:space="preserve"> bo</w:t>
      </w:r>
      <w:r w:rsidR="00F458A9">
        <w:t>unds</w:t>
      </w:r>
      <w:r>
        <w:t xml:space="preserve"> the </w:t>
      </w:r>
      <w:r w:rsidR="00F458A9">
        <w:t>C</w:t>
      </w:r>
      <w:r>
        <w:t xml:space="preserve">harles </w:t>
      </w:r>
      <w:r w:rsidR="00F458A9">
        <w:t>R</w:t>
      </w:r>
      <w:r>
        <w:t>iver.</w:t>
      </w:r>
    </w:p>
    <w:p w14:paraId="79FC19BE" w14:textId="77777777" w:rsidR="00E5213D" w:rsidRDefault="00A2297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bostonHousing.df</w:t>
      </w:r>
      <w:r>
        <w:rPr>
          <w:rStyle w:val="OperatorTok"/>
        </w:rPr>
        <w:t>$</w:t>
      </w:r>
      <w:r>
        <w:rPr>
          <w:rStyle w:val="NormalTok"/>
        </w:rPr>
        <w:t xml:space="preserve">NO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ostonHousing.df</w:t>
      </w:r>
      <w:r>
        <w:rPr>
          <w:rStyle w:val="OperatorTok"/>
        </w:rPr>
        <w:t>$</w:t>
      </w:r>
      <w:r>
        <w:rPr>
          <w:rStyle w:val="NormalTok"/>
        </w:rPr>
        <w:t xml:space="preserve">CAT..MEDV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AT.MEDV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OX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boxplot</w:t>
      </w:r>
      <w:r>
        <w:rPr>
          <w:rStyle w:val="NormalTok"/>
        </w:rPr>
        <w:t>(bostonHousing.df</w:t>
      </w:r>
      <w:r>
        <w:rPr>
          <w:rStyle w:val="OperatorTok"/>
        </w:rPr>
        <w:t>$</w:t>
      </w:r>
      <w:r>
        <w:rPr>
          <w:rStyle w:val="NormalTok"/>
        </w:rPr>
        <w:t xml:space="preserve">LSTA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ostonHousing.df</w:t>
      </w:r>
      <w:r>
        <w:rPr>
          <w:rStyle w:val="OperatorTok"/>
        </w:rPr>
        <w:t>$</w:t>
      </w:r>
      <w:r>
        <w:rPr>
          <w:rStyle w:val="NormalTok"/>
        </w:rPr>
        <w:t xml:space="preserve">CAT..MEDV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AT.MEDV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STA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bostonHousing.df</w:t>
      </w:r>
      <w:r>
        <w:rPr>
          <w:rStyle w:val="OperatorTok"/>
        </w:rPr>
        <w:t>$</w:t>
      </w:r>
      <w:r>
        <w:rPr>
          <w:rStyle w:val="NormalTok"/>
        </w:rPr>
        <w:t xml:space="preserve">PTRATIO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ostonHousing.df</w:t>
      </w:r>
      <w:r>
        <w:rPr>
          <w:rStyle w:val="OperatorTok"/>
        </w:rPr>
        <w:t>$</w:t>
      </w:r>
      <w:r>
        <w:rPr>
          <w:rStyle w:val="NormalTok"/>
        </w:rPr>
        <w:t xml:space="preserve">CAT..MEDV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AT.MEDV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TRATI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bostonHousing.df</w:t>
      </w:r>
      <w:r>
        <w:rPr>
          <w:rStyle w:val="OperatorTok"/>
        </w:rPr>
        <w:t>$</w:t>
      </w:r>
      <w:r>
        <w:rPr>
          <w:rStyle w:val="NormalTok"/>
        </w:rPr>
        <w:t xml:space="preserve">IND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ostonHousing.df</w:t>
      </w:r>
      <w:r>
        <w:rPr>
          <w:rStyle w:val="OperatorTok"/>
        </w:rPr>
        <w:t>$</w:t>
      </w:r>
      <w:r>
        <w:rPr>
          <w:rStyle w:val="NormalTok"/>
        </w:rPr>
        <w:t xml:space="preserve">CAT..MEDV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at.medv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DUS"</w:t>
      </w:r>
      <w:r>
        <w:rPr>
          <w:rStyle w:val="NormalTok"/>
        </w:rPr>
        <w:t>)</w:t>
      </w:r>
    </w:p>
    <w:p w14:paraId="79FC19BF" w14:textId="77777777" w:rsidR="00E5213D" w:rsidRDefault="00A2297F">
      <w:pPr>
        <w:pStyle w:val="FirstParagraph"/>
      </w:pPr>
      <w:r>
        <w:rPr>
          <w:noProof/>
        </w:rPr>
        <w:drawing>
          <wp:inline distT="0" distB="0" distL="0" distR="0" wp14:anchorId="79FC19D9" wp14:editId="79FC19DA">
            <wp:extent cx="5334000" cy="329485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CT-Option-1_files/figure-docx/MEDV-side-by-side-boxplot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C19C0" w14:textId="77777777" w:rsidR="00E5213D" w:rsidRDefault="00A2297F">
      <w:pPr>
        <w:pStyle w:val="Heading3"/>
      </w:pPr>
      <w:bookmarkStart w:id="13" w:name="Xfe31f9932c0dd76e0053f3f656baa8dd3fa67c0"/>
      <w:r>
        <w:t>Heatmaps: Visualizing Correlations and Missing Values</w:t>
      </w:r>
      <w:bookmarkEnd w:id="13"/>
    </w:p>
    <w:p w14:paraId="79FC19C1" w14:textId="77777777" w:rsidR="00E5213D" w:rsidRDefault="00A2297F">
      <w:pPr>
        <w:pStyle w:val="SourceCode"/>
      </w:pPr>
      <w:r>
        <w:rPr>
          <w:rStyle w:val="CommentTok"/>
        </w:rPr>
        <w:t>## simple heatmap of correlations (without values)</w:t>
      </w:r>
      <w:r>
        <w:br/>
      </w:r>
      <w:r>
        <w:rPr>
          <w:rStyle w:val="KeywordTok"/>
        </w:rPr>
        <w:t>heatmap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bostonHousing.df), </w:t>
      </w:r>
      <w:r>
        <w:rPr>
          <w:rStyle w:val="DataTypeTok"/>
        </w:rPr>
        <w:t>Rowv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olv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</w:p>
    <w:p w14:paraId="79FC19C2" w14:textId="77777777" w:rsidR="00E5213D" w:rsidRDefault="00A2297F">
      <w:pPr>
        <w:pStyle w:val="FirstParagraph"/>
      </w:pPr>
      <w:r>
        <w:rPr>
          <w:noProof/>
        </w:rPr>
        <w:lastRenderedPageBreak/>
        <w:drawing>
          <wp:inline distT="0" distB="0" distL="0" distR="0" wp14:anchorId="79FC19DB" wp14:editId="79FC19DC">
            <wp:extent cx="5334000" cy="329485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CT-Option-1_files/figure-docx/correlation-heatmap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C19C3" w14:textId="77777777" w:rsidR="00E5213D" w:rsidRDefault="00A2297F">
      <w:pPr>
        <w:pStyle w:val="SourceCode"/>
      </w:pPr>
      <w:r>
        <w:rPr>
          <w:rStyle w:val="CommentTok"/>
        </w:rPr>
        <w:t>## heatmap with values</w:t>
      </w:r>
      <w:r>
        <w:br/>
      </w:r>
      <w:r>
        <w:rPr>
          <w:rStyle w:val="KeywordTok"/>
        </w:rPr>
        <w:t>heatmap.2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bostonHousing.df), </w:t>
      </w:r>
      <w:r>
        <w:rPr>
          <w:rStyle w:val="DataTypeTok"/>
        </w:rPr>
        <w:t>Rowv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v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dendrogram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ellnote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bostonHousing.df)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note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NormalTok"/>
        </w:rPr>
        <w:t xml:space="preserve">, </w:t>
      </w:r>
      <w:r>
        <w:rPr>
          <w:rStyle w:val="DataTypeTok"/>
        </w:rPr>
        <w:t>margi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6F579916" w14:textId="77777777" w:rsidR="00F458A9" w:rsidRDefault="00A2297F">
      <w:pPr>
        <w:pStyle w:val="FirstParagraph"/>
      </w:pPr>
      <w:r>
        <w:rPr>
          <w:noProof/>
        </w:rPr>
        <w:drawing>
          <wp:inline distT="0" distB="0" distL="0" distR="0" wp14:anchorId="79FC19DD" wp14:editId="79FC19DE">
            <wp:extent cx="5334000" cy="382825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CT-Option-1_files/figure-docx/correlation-heatmap-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FC19C4" w14:textId="7023772C" w:rsidR="00E5213D" w:rsidRDefault="00A2297F">
      <w:pPr>
        <w:pStyle w:val="FirstParagraph"/>
      </w:pPr>
      <w:r>
        <w:lastRenderedPageBreak/>
        <w:t>The average number of rooms is strongly correlated with the median house value per town. These variables are positvely correlated (Correlation coefficient = .7). Percentage of lower status of the population is negatively correlated with the median house value as well(Correlation coefficient = -0.74)</w:t>
      </w:r>
      <w:r w:rsidR="00DB70B5">
        <w:t>.</w:t>
      </w:r>
    </w:p>
    <w:p w14:paraId="79FC19C5" w14:textId="77777777" w:rsidR="00E5213D" w:rsidRDefault="00A2297F">
      <w:pPr>
        <w:pStyle w:val="Heading3"/>
      </w:pPr>
      <w:bookmarkStart w:id="14" w:name="linear-regression-models"/>
      <w:r>
        <w:t>Linear regression models</w:t>
      </w:r>
      <w:bookmarkEnd w:id="14"/>
    </w:p>
    <w:p w14:paraId="79FC19C6" w14:textId="77777777" w:rsidR="00E5213D" w:rsidRDefault="00A2297F">
      <w:pPr>
        <w:pStyle w:val="SourceCode"/>
      </w:pPr>
      <w:r>
        <w:rPr>
          <w:rStyle w:val="CommentTok"/>
        </w:rPr>
        <w:t># select variables for regression</w:t>
      </w:r>
      <w:r>
        <w:br/>
      </w:r>
      <w:r>
        <w:rPr>
          <w:rStyle w:val="NormalTok"/>
        </w:rPr>
        <w:t>selected.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RIM"</w:t>
      </w:r>
      <w:r>
        <w:rPr>
          <w:rStyle w:val="NormalTok"/>
        </w:rPr>
        <w:t xml:space="preserve">, </w:t>
      </w:r>
      <w:r>
        <w:rPr>
          <w:rStyle w:val="StringTok"/>
        </w:rPr>
        <w:t>"CHAS"</w:t>
      </w:r>
      <w:r>
        <w:rPr>
          <w:rStyle w:val="NormalTok"/>
        </w:rPr>
        <w:t xml:space="preserve">, </w:t>
      </w:r>
      <w:r>
        <w:rPr>
          <w:rStyle w:val="StringTok"/>
        </w:rPr>
        <w:t>"RM"</w:t>
      </w:r>
      <w:r>
        <w:rPr>
          <w:rStyle w:val="NormalTok"/>
        </w:rPr>
        <w:t xml:space="preserve">, </w:t>
      </w:r>
      <w:r>
        <w:rPr>
          <w:rStyle w:val="StringTok"/>
        </w:rPr>
        <w:t>"MED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artition dat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 xml:space="preserve">) </w:t>
      </w:r>
      <w:r>
        <w:rPr>
          <w:rStyle w:val="CommentTok"/>
        </w:rPr>
        <w:t># set seed for reproducing the partition</w:t>
      </w:r>
      <w:r>
        <w:br/>
      </w:r>
      <w:r>
        <w:rPr>
          <w:rStyle w:val="NormalTok"/>
        </w:rPr>
        <w:t>train.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 xml:space="preserve">(bostonHousing.df), </w:t>
      </w:r>
      <w:r>
        <w:rPr>
          <w:rStyle w:val="FloatTok"/>
        </w:rPr>
        <w:t>0.6</w:t>
      </w:r>
      <w:r>
        <w:rPr>
          <w:rStyle w:val="OperatorTok"/>
        </w:rPr>
        <w:t>*</w:t>
      </w:r>
      <w:r>
        <w:rPr>
          <w:rStyle w:val="KeywordTok"/>
        </w:rPr>
        <w:t>dim</w:t>
      </w:r>
      <w:r>
        <w:rPr>
          <w:rStyle w:val="NormalTok"/>
        </w:rPr>
        <w:t>(bostonHousing.df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valid.index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bostonHousing.df), train.index)</w:t>
      </w:r>
      <w:r>
        <w:br/>
      </w:r>
      <w:r>
        <w:rPr>
          <w:rStyle w:val="NormalTok"/>
        </w:rPr>
        <w:t>train.df &lt;-</w:t>
      </w:r>
      <w:r>
        <w:rPr>
          <w:rStyle w:val="StringTok"/>
        </w:rPr>
        <w:t xml:space="preserve"> </w:t>
      </w:r>
      <w:r>
        <w:rPr>
          <w:rStyle w:val="NormalTok"/>
        </w:rPr>
        <w:t>bostonHousing.df[train.index, selected.var]</w:t>
      </w:r>
      <w:r>
        <w:br/>
      </w:r>
      <w:r>
        <w:rPr>
          <w:rStyle w:val="NormalTok"/>
        </w:rPr>
        <w:t>valid.df &lt;-</w:t>
      </w:r>
      <w:r>
        <w:rPr>
          <w:rStyle w:val="StringTok"/>
        </w:rPr>
        <w:t xml:space="preserve"> </w:t>
      </w:r>
      <w:r>
        <w:rPr>
          <w:rStyle w:val="NormalTok"/>
        </w:rPr>
        <w:t>bostonHousing.df[valid.index, selected.var]</w:t>
      </w:r>
      <w:r>
        <w:br/>
      </w:r>
      <w:r>
        <w:br/>
      </w:r>
      <w:r>
        <w:rPr>
          <w:rStyle w:val="CommentTok"/>
        </w:rPr>
        <w:t># use lm() to run a linear regression of median house price (MEDV) on CRIM, CHAS, and RM.</w:t>
      </w:r>
      <w:r>
        <w:br/>
      </w:r>
      <w:r>
        <w:rPr>
          <w:rStyle w:val="NormalTok"/>
        </w:rPr>
        <w:t>bh.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EDV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.df)</w:t>
      </w:r>
      <w:r>
        <w:br/>
      </w:r>
      <w:r>
        <w:br/>
      </w:r>
      <w:r>
        <w:rPr>
          <w:rStyle w:val="CommentTok"/>
        </w:rPr>
        <w:t>### use options() to ensure numbers are not displayed in scientific notation.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h.lm)</w:t>
      </w:r>
    </w:p>
    <w:p w14:paraId="79FC19C7" w14:textId="77777777" w:rsidR="00E5213D" w:rsidRDefault="00A229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V ~ ., data = train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.752  -2.786  -0.474   2.361  40.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>## (Intercept) -34.4126     3.4861  -9.871 &lt; 0.0000000000000002 ***</w:t>
      </w:r>
      <w:r>
        <w:br/>
      </w:r>
      <w:r>
        <w:rPr>
          <w:rStyle w:val="VerbatimChar"/>
        </w:rPr>
        <w:t>## CRIM         -0.2669     0.0447  -5.971        0.00000000667 ***</w:t>
      </w:r>
      <w:r>
        <w:br/>
      </w:r>
      <w:r>
        <w:rPr>
          <w:rStyle w:val="VerbatimChar"/>
        </w:rPr>
        <w:t>## CHAS          6.1577     1.4451   4.261        0.00002729752 ***</w:t>
      </w:r>
      <w:r>
        <w:br/>
      </w:r>
      <w:r>
        <w:rPr>
          <w:rStyle w:val="VerbatimChar"/>
        </w:rPr>
        <w:t>## RM            9.1908     0.5462  16.827 &lt; 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231 on 299 degrees of freedom</w:t>
      </w:r>
      <w:r>
        <w:br/>
      </w:r>
      <w:r>
        <w:rPr>
          <w:rStyle w:val="VerbatimChar"/>
        </w:rPr>
        <w:t xml:space="preserve">## Multiple R-squared:  0.568,  Adjusted R-squared:  0.5637 </w:t>
      </w:r>
      <w:r>
        <w:br/>
      </w:r>
      <w:r>
        <w:rPr>
          <w:rStyle w:val="VerbatimChar"/>
        </w:rPr>
        <w:t>## F-statistic: 131.1 on 3 and 299 DF,  p-value: &lt; 0.00000000000000022</w:t>
      </w:r>
    </w:p>
    <w:p w14:paraId="79FC19C8" w14:textId="77777777" w:rsidR="00E5213D" w:rsidRDefault="00A2297F">
      <w:pPr>
        <w:pStyle w:val="Heading3"/>
      </w:pPr>
      <w:bookmarkStart w:id="15" w:name="scatterplot"/>
      <w:r>
        <w:t>Scatterplot</w:t>
      </w:r>
      <w:bookmarkEnd w:id="15"/>
    </w:p>
    <w:p w14:paraId="79FC19C9" w14:textId="77777777" w:rsidR="00E5213D" w:rsidRDefault="00A2297F">
      <w:pPr>
        <w:pStyle w:val="FirstParagraph"/>
      </w:pPr>
      <w:r>
        <w:t>Create a scatterplot with the plot() function with the following attributes:</w:t>
      </w:r>
    </w:p>
    <w:p w14:paraId="79FC19CA" w14:textId="77777777" w:rsidR="00E5213D" w:rsidRDefault="00A2297F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bostonHousing.df</w:t>
      </w:r>
      <w:r>
        <w:rPr>
          <w:rStyle w:val="OperatorTok"/>
        </w:rPr>
        <w:t>$</w:t>
      </w:r>
      <w:r>
        <w:rPr>
          <w:rStyle w:val="NormalTok"/>
        </w:rPr>
        <w:t xml:space="preserve">MEDV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ostonHousing.df</w:t>
      </w:r>
      <w:r>
        <w:rPr>
          <w:rStyle w:val="OperatorTok"/>
        </w:rPr>
        <w:t>$</w:t>
      </w:r>
      <w:r>
        <w:rPr>
          <w:rStyle w:val="NormalTok"/>
        </w:rPr>
        <w:t xml:space="preserve">RM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oom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dian 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ian House Value by Avg. # of Room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34.4126</w:t>
      </w:r>
      <w:r>
        <w:rPr>
          <w:rStyle w:val="NormalTok"/>
        </w:rPr>
        <w:t xml:space="preserve">, </w:t>
      </w:r>
      <w:r>
        <w:rPr>
          <w:rStyle w:val="FloatTok"/>
        </w:rPr>
        <w:t>9.1908</w:t>
      </w:r>
      <w:r>
        <w:rPr>
          <w:rStyle w:val="NormalTok"/>
        </w:rPr>
        <w:t>)</w:t>
      </w:r>
    </w:p>
    <w:p w14:paraId="79FC19CB" w14:textId="09D731AB" w:rsidR="00F458A9" w:rsidRDefault="00A2297F">
      <w:pPr>
        <w:pStyle w:val="FirstParagraph"/>
      </w:pPr>
      <w:r>
        <w:rPr>
          <w:noProof/>
        </w:rPr>
        <w:drawing>
          <wp:inline distT="0" distB="0" distL="0" distR="0" wp14:anchorId="79FC19DF" wp14:editId="79FC19E0">
            <wp:extent cx="5334000" cy="329485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CT-Option-1_files/figure-docx/scatterplot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991F66" w14:textId="77777777" w:rsidR="00F458A9" w:rsidRDefault="00F458A9">
      <w:r>
        <w:br w:type="page"/>
      </w:r>
    </w:p>
    <w:p w14:paraId="1526BAC1" w14:textId="41337E6B" w:rsidR="00E5213D" w:rsidRDefault="00F458A9" w:rsidP="00EA25FF">
      <w:pPr>
        <w:pStyle w:val="FirstParagraph"/>
        <w:spacing w:line="480" w:lineRule="auto"/>
      </w:pPr>
      <w:r>
        <w:lastRenderedPageBreak/>
        <w:tab/>
        <w:t xml:space="preserve">The assignment asks the student to explore the </w:t>
      </w:r>
      <w:r w:rsidRPr="00F458A9">
        <w:rPr>
          <w:b/>
          <w:bCs/>
          <w:i/>
          <w:iCs/>
        </w:rPr>
        <w:t>BostonHousing.csv</w:t>
      </w:r>
      <w:r>
        <w:rPr>
          <w:b/>
          <w:bCs/>
          <w:i/>
          <w:iCs/>
        </w:rPr>
        <w:t xml:space="preserve"> </w:t>
      </w:r>
      <w:r w:rsidR="00176DDE">
        <w:t xml:space="preserve">file </w:t>
      </w:r>
      <w:r>
        <w:t>and to create a</w:t>
      </w:r>
      <w:r w:rsidR="00EA25FF">
        <w:t>n</w:t>
      </w:r>
      <w:r>
        <w:t xml:space="preserve"> R Markdown file that outputs into </w:t>
      </w:r>
      <w:r w:rsidR="00473E68">
        <w:t xml:space="preserve">Microsoft Word.  </w:t>
      </w:r>
      <w:r w:rsidR="008D3D6C">
        <w:t xml:space="preserve">After </w:t>
      </w:r>
      <w:r w:rsidR="008473D2">
        <w:t xml:space="preserve">using </w:t>
      </w:r>
      <w:r w:rsidR="00B67069">
        <w:t>many exploratory functions to examine the data set</w:t>
      </w:r>
      <w:r w:rsidR="008473D2">
        <w:t>, the stud</w:t>
      </w:r>
      <w:r w:rsidR="00AA3476">
        <w:t xml:space="preserve">ent </w:t>
      </w:r>
      <w:r w:rsidR="00B67069">
        <w:t>fits</w:t>
      </w:r>
      <w:r w:rsidR="00AA3476">
        <w:t xml:space="preserve"> a multiple linear regression model to the median house price</w:t>
      </w:r>
      <w:r w:rsidR="0017743D">
        <w:t xml:space="preserve"> (MEDV)</w:t>
      </w:r>
      <w:r w:rsidR="00DA3060">
        <w:t xml:space="preserve"> as a function of the CRIM (crime rate), </w:t>
      </w:r>
      <w:r w:rsidR="00F03B29">
        <w:t xml:space="preserve">CHAS (whether tract borders the Charles River), and </w:t>
      </w:r>
      <w:r w:rsidR="00E509A3">
        <w:t>RM (</w:t>
      </w:r>
      <w:r w:rsidR="00190152">
        <w:t>average number of rooms per dwelling</w:t>
      </w:r>
      <w:r w:rsidR="00B67940">
        <w:t>)</w:t>
      </w:r>
      <w:r w:rsidR="00176DDE">
        <w:t xml:space="preserve"> variables.</w:t>
      </w:r>
      <w:r w:rsidR="0030066E">
        <w:t xml:space="preserve"> </w:t>
      </w:r>
    </w:p>
    <w:p w14:paraId="1A4A1051" w14:textId="31D0D895" w:rsidR="00176DDE" w:rsidRDefault="0030066E" w:rsidP="00A27348">
      <w:pPr>
        <w:pStyle w:val="BodyText"/>
        <w:spacing w:line="480" w:lineRule="auto"/>
      </w:pPr>
      <w:r>
        <w:tab/>
      </w:r>
      <w:r w:rsidR="00FD6953">
        <w:t>The data</w:t>
      </w:r>
      <w:r w:rsidR="00FA25D0">
        <w:t xml:space="preserve">set contains information collected by the U.S. </w:t>
      </w:r>
      <w:r w:rsidR="00EB13FE">
        <w:t>Census Service concerning housing in Boston, Massachusetts</w:t>
      </w:r>
      <w:r w:rsidR="00F3141E">
        <w:t xml:space="preserve"> </w:t>
      </w:r>
      <w:r w:rsidR="00B35570" w:rsidRPr="00B35570">
        <w:t>(Boston Dataset, n.d.)</w:t>
      </w:r>
      <w:r w:rsidR="00B35570">
        <w:t>.</w:t>
      </w:r>
      <w:r w:rsidR="00A27348">
        <w:t xml:space="preserve">  The dataset contains </w:t>
      </w:r>
      <w:r w:rsidR="0084533D">
        <w:t xml:space="preserve">506 records and 14 variables.  </w:t>
      </w:r>
      <w:r w:rsidR="0024332E">
        <w:t xml:space="preserve">Four of the variables are </w:t>
      </w:r>
      <w:r w:rsidR="00E93DF0">
        <w:t xml:space="preserve">of type integer, while the remaining ten are of type </w:t>
      </w:r>
      <w:r w:rsidR="00005DC6">
        <w:t>numeric.</w:t>
      </w:r>
      <w:r w:rsidR="00CB6D85">
        <w:t xml:space="preserve">  The </w:t>
      </w:r>
      <w:r w:rsidR="006864A1">
        <w:t xml:space="preserve">average median </w:t>
      </w:r>
      <w:r w:rsidR="009F2760">
        <w:t xml:space="preserve">price per </w:t>
      </w:r>
      <w:r w:rsidR="007E718A">
        <w:t xml:space="preserve">house is </w:t>
      </w:r>
      <w:r w:rsidR="00503643">
        <w:t>$22</w:t>
      </w:r>
      <w:bookmarkStart w:id="16" w:name="_GoBack"/>
      <w:bookmarkEnd w:id="16"/>
      <w:r w:rsidR="00503643">
        <w:t>,530</w:t>
      </w:r>
      <w:r w:rsidR="00257E1F">
        <w:t xml:space="preserve">.  The minimum median price </w:t>
      </w:r>
      <w:r w:rsidR="00DE4755">
        <w:t>per</w:t>
      </w:r>
      <w:r w:rsidR="00257E1F">
        <w:t xml:space="preserve"> house is $5,000</w:t>
      </w:r>
      <w:r w:rsidR="008B681F">
        <w:t>,</w:t>
      </w:r>
      <w:r w:rsidR="00257E1F">
        <w:t xml:space="preserve"> and the maximum price is $50,000.</w:t>
      </w:r>
      <w:r w:rsidR="002136A8">
        <w:t xml:space="preserve">  The houses, on average, contain 6.2 </w:t>
      </w:r>
      <w:r w:rsidR="00E15B96">
        <w:t xml:space="preserve">rooms, with a range between 3.5 </w:t>
      </w:r>
      <w:r w:rsidR="008B681F">
        <w:t>- 8.78 rooms.</w:t>
      </w:r>
      <w:r w:rsidR="0098319A">
        <w:t xml:space="preserve">  Boxplots tell us that houses </w:t>
      </w:r>
      <w:r w:rsidR="00A42539">
        <w:t>bordering</w:t>
      </w:r>
      <w:r w:rsidR="00FF499C">
        <w:t xml:space="preserve"> the Charles River have a higher median value than houses that do not.</w:t>
      </w:r>
      <w:r w:rsidR="00DB1197">
        <w:t xml:space="preserve">  </w:t>
      </w:r>
    </w:p>
    <w:p w14:paraId="6078C1C6" w14:textId="0747BBF4" w:rsidR="009824DC" w:rsidRDefault="00DB1197" w:rsidP="009824DC">
      <w:pPr>
        <w:pStyle w:val="BodyText"/>
        <w:spacing w:line="480" w:lineRule="auto"/>
        <w:ind w:firstLine="720"/>
      </w:pPr>
      <w:r>
        <w:t xml:space="preserve">Additionally, we see houses </w:t>
      </w:r>
      <w:r w:rsidR="00BC68FE">
        <w:t xml:space="preserve">with a median value </w:t>
      </w:r>
      <w:r w:rsidR="00176DDE">
        <w:t>greater than</w:t>
      </w:r>
      <w:r w:rsidR="00BC68FE">
        <w:t xml:space="preserve"> $30,000 have </w:t>
      </w:r>
      <w:r w:rsidR="004D7089">
        <w:t xml:space="preserve">lower concentrations of nitric oxide, </w:t>
      </w:r>
      <w:r w:rsidR="00A43689">
        <w:t>lower percentages</w:t>
      </w:r>
      <w:r w:rsidR="00340931">
        <w:t xml:space="preserve"> of </w:t>
      </w:r>
      <w:r w:rsidR="008F5172">
        <w:t xml:space="preserve">the </w:t>
      </w:r>
      <w:r w:rsidR="00340931">
        <w:t>lower status of the population,</w:t>
      </w:r>
      <w:r w:rsidR="00950F97">
        <w:t xml:space="preserve"> lower percentage</w:t>
      </w:r>
      <w:r w:rsidR="003F7F3C">
        <w:t>s</w:t>
      </w:r>
      <w:r w:rsidR="00950F97">
        <w:t xml:space="preserve"> of land occupied by </w:t>
      </w:r>
      <w:r w:rsidR="003C2E16">
        <w:t>nonretail business,</w:t>
      </w:r>
      <w:r w:rsidR="00340931">
        <w:t xml:space="preserve"> </w:t>
      </w:r>
      <w:r w:rsidR="007B35FE">
        <w:t>and lower pupil-to-teacher ratios.</w:t>
      </w:r>
      <w:r w:rsidR="00176DDE">
        <w:t xml:space="preserve">  </w:t>
      </w:r>
      <w:r w:rsidR="00310883">
        <w:t xml:space="preserve">The </w:t>
      </w:r>
      <w:r w:rsidR="00DA057D">
        <w:t xml:space="preserve">average number of rooms per dwelling </w:t>
      </w:r>
      <w:r w:rsidR="005D5C27">
        <w:t xml:space="preserve">(RM) </w:t>
      </w:r>
      <w:r w:rsidR="002358B5">
        <w:t xml:space="preserve">positively </w:t>
      </w:r>
      <w:r w:rsidR="003F7F3C">
        <w:t>correlates most strongly</w:t>
      </w:r>
      <w:r w:rsidR="00F8744C">
        <w:t xml:space="preserve"> </w:t>
      </w:r>
      <w:r w:rsidR="006600CA">
        <w:t>(</w:t>
      </w:r>
      <w:r w:rsidR="00B3119F">
        <w:t>+</w:t>
      </w:r>
      <w:r w:rsidR="006600CA">
        <w:t>0.7</w:t>
      </w:r>
      <w:r w:rsidR="00B3119F">
        <w:t xml:space="preserve">) </w:t>
      </w:r>
      <w:r w:rsidR="004369BE">
        <w:t xml:space="preserve">with the </w:t>
      </w:r>
      <w:r w:rsidR="00686BB4">
        <w:t>median price per house</w:t>
      </w:r>
      <w:r w:rsidR="00892FDC">
        <w:t>hold</w:t>
      </w:r>
      <w:r w:rsidR="009F6D8F">
        <w:t xml:space="preserve"> (</w:t>
      </w:r>
      <w:r w:rsidR="00FF5C1D">
        <w:t>MEDV</w:t>
      </w:r>
      <w:r w:rsidR="009F6D8F">
        <w:t>)</w:t>
      </w:r>
      <w:r w:rsidR="00892FDC">
        <w:t>.</w:t>
      </w:r>
      <w:r w:rsidR="009F6D8F">
        <w:t xml:space="preserve">  </w:t>
      </w:r>
      <w:r w:rsidR="00D4704C">
        <w:t>On the other hand, t</w:t>
      </w:r>
      <w:r w:rsidR="00977C95">
        <w:t xml:space="preserve">he percentage of </w:t>
      </w:r>
      <w:r w:rsidR="00D4704C">
        <w:t xml:space="preserve">the </w:t>
      </w:r>
      <w:r w:rsidR="00977C95">
        <w:t xml:space="preserve">lower status of the population </w:t>
      </w:r>
      <w:r w:rsidR="005D5C27">
        <w:t xml:space="preserve">(LSTAT) </w:t>
      </w:r>
      <w:r w:rsidR="00246D56">
        <w:t>negatively</w:t>
      </w:r>
      <w:r w:rsidR="00605ED6">
        <w:t xml:space="preserve"> </w:t>
      </w:r>
      <w:r w:rsidR="008B7E5C">
        <w:t xml:space="preserve">correlates </w:t>
      </w:r>
      <w:r w:rsidR="00246D56">
        <w:t>most strongly</w:t>
      </w:r>
      <w:r w:rsidR="00605ED6">
        <w:t xml:space="preserve"> (-0.74)</w:t>
      </w:r>
      <w:r w:rsidR="008B7E5C">
        <w:t xml:space="preserve"> </w:t>
      </w:r>
      <w:r w:rsidR="00977C95">
        <w:t xml:space="preserve">with the median </w:t>
      </w:r>
      <w:r w:rsidR="00C96D32">
        <w:t xml:space="preserve">price per household </w:t>
      </w:r>
      <w:r w:rsidR="005D5C27">
        <w:t>(MEDV)</w:t>
      </w:r>
      <w:r w:rsidR="008B7E5C">
        <w:t>.</w:t>
      </w:r>
      <w:r w:rsidR="006600CA">
        <w:t xml:space="preserve"> </w:t>
      </w:r>
      <w:r w:rsidR="00605ED6">
        <w:t xml:space="preserve">  </w:t>
      </w:r>
      <w:r w:rsidR="004B5700">
        <w:t xml:space="preserve">We demonstrate this via </w:t>
      </w:r>
      <w:r w:rsidR="000E0B0D">
        <w:t>heatmaps.</w:t>
      </w:r>
      <w:r w:rsidR="008B5AEC">
        <w:t xml:space="preserve">  </w:t>
      </w:r>
      <w:r w:rsidR="00D72726">
        <w:t xml:space="preserve">The average number of rooms per dwelling </w:t>
      </w:r>
      <w:r w:rsidR="007310EB">
        <w:t>w</w:t>
      </w:r>
      <w:r w:rsidR="00B25918">
        <w:t>as</w:t>
      </w:r>
      <w:r w:rsidR="007310EB">
        <w:t xml:space="preserve"> found to most strongly </w:t>
      </w:r>
      <w:r w:rsidR="00013649">
        <w:t>influence the median household value.</w:t>
      </w:r>
      <w:r w:rsidR="00FA0214">
        <w:t xml:space="preserve">  Next was the crime rate, and </w:t>
      </w:r>
      <w:r w:rsidR="00921852">
        <w:t>lastly</w:t>
      </w:r>
      <w:r w:rsidR="00A70DDA">
        <w:t>,</w:t>
      </w:r>
      <w:r w:rsidR="00FA0214">
        <w:t xml:space="preserve"> whether the </w:t>
      </w:r>
      <w:r w:rsidR="00452EB5">
        <w:t>tract bounds the Charles River.</w:t>
      </w:r>
    </w:p>
    <w:p w14:paraId="79F9E388" w14:textId="73916B08" w:rsidR="00FA25D0" w:rsidRDefault="00A004E6" w:rsidP="009824DC">
      <w:pPr>
        <w:pStyle w:val="BodyText"/>
        <w:spacing w:line="480" w:lineRule="auto"/>
        <w:ind w:firstLine="720"/>
        <w:jc w:val="center"/>
      </w:pPr>
      <w:r>
        <w:lastRenderedPageBreak/>
        <w:t>References</w:t>
      </w:r>
    </w:p>
    <w:p w14:paraId="07A9B7D0" w14:textId="160808E4" w:rsidR="0087005B" w:rsidRPr="0030066E" w:rsidRDefault="0087005B" w:rsidP="00FA25D0">
      <w:pPr>
        <w:pStyle w:val="BodyText"/>
        <w:spacing w:line="480" w:lineRule="auto"/>
        <w:ind w:left="720" w:hanging="720"/>
      </w:pPr>
      <w:r w:rsidRPr="0087005B">
        <w:t>Boston Dataset. (n.d.). Retrieved March 1, 2020, from https://www.cs.toronto.edu/~delve/data/boston/bostonDetail.html</w:t>
      </w:r>
    </w:p>
    <w:sectPr w:rsidR="0087005B" w:rsidRPr="003006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CE56C" w14:textId="77777777" w:rsidR="00366E44" w:rsidRDefault="00366E44">
      <w:pPr>
        <w:spacing w:after="0"/>
      </w:pPr>
      <w:r>
        <w:separator/>
      </w:r>
    </w:p>
  </w:endnote>
  <w:endnote w:type="continuationSeparator" w:id="0">
    <w:p w14:paraId="4A521696" w14:textId="77777777" w:rsidR="00366E44" w:rsidRDefault="00366E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AD92E0" w14:textId="77777777" w:rsidR="00366E44" w:rsidRDefault="00366E44">
      <w:r>
        <w:separator/>
      </w:r>
    </w:p>
  </w:footnote>
  <w:footnote w:type="continuationSeparator" w:id="0">
    <w:p w14:paraId="1218F74F" w14:textId="77777777" w:rsidR="00366E44" w:rsidRDefault="00366E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A8C70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4ACA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8AD6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DA8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D0DFB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C2F9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3D237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700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17C97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10FA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ED245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DMyMTI3szQxMjRT0lEKTi0uzszPAykwqgUA/Ig6NywAAAA="/>
  </w:docVars>
  <w:rsids>
    <w:rsidRoot w:val="00590D07"/>
    <w:rsid w:val="00005DC6"/>
    <w:rsid w:val="00011C8B"/>
    <w:rsid w:val="00013649"/>
    <w:rsid w:val="000E0B0D"/>
    <w:rsid w:val="001365BC"/>
    <w:rsid w:val="00176DDE"/>
    <w:rsid w:val="0017743D"/>
    <w:rsid w:val="00190152"/>
    <w:rsid w:val="00200D4F"/>
    <w:rsid w:val="002136A8"/>
    <w:rsid w:val="002358B5"/>
    <w:rsid w:val="0024332E"/>
    <w:rsid w:val="00246D56"/>
    <w:rsid w:val="00257E1F"/>
    <w:rsid w:val="00283E70"/>
    <w:rsid w:val="002B6D86"/>
    <w:rsid w:val="002D6AA8"/>
    <w:rsid w:val="0030066E"/>
    <w:rsid w:val="00310883"/>
    <w:rsid w:val="00340931"/>
    <w:rsid w:val="00366E44"/>
    <w:rsid w:val="003C2E16"/>
    <w:rsid w:val="003F7F3C"/>
    <w:rsid w:val="00405265"/>
    <w:rsid w:val="004369BE"/>
    <w:rsid w:val="00452EB5"/>
    <w:rsid w:val="00473E68"/>
    <w:rsid w:val="004B5700"/>
    <w:rsid w:val="004D7089"/>
    <w:rsid w:val="004E29B3"/>
    <w:rsid w:val="00500E5F"/>
    <w:rsid w:val="00503643"/>
    <w:rsid w:val="005642CA"/>
    <w:rsid w:val="00590D07"/>
    <w:rsid w:val="005B3C9A"/>
    <w:rsid w:val="005D5C27"/>
    <w:rsid w:val="00605ED6"/>
    <w:rsid w:val="006600CA"/>
    <w:rsid w:val="00684E64"/>
    <w:rsid w:val="006864A1"/>
    <w:rsid w:val="00686BB4"/>
    <w:rsid w:val="006E023A"/>
    <w:rsid w:val="00723F46"/>
    <w:rsid w:val="007310EB"/>
    <w:rsid w:val="00762EEC"/>
    <w:rsid w:val="00784D58"/>
    <w:rsid w:val="007B35FE"/>
    <w:rsid w:val="007E718A"/>
    <w:rsid w:val="0084533D"/>
    <w:rsid w:val="008473D2"/>
    <w:rsid w:val="0087005B"/>
    <w:rsid w:val="008742FB"/>
    <w:rsid w:val="00892FDC"/>
    <w:rsid w:val="008A18AF"/>
    <w:rsid w:val="008B5AEC"/>
    <w:rsid w:val="008B681F"/>
    <w:rsid w:val="008B7E5C"/>
    <w:rsid w:val="008D3D6C"/>
    <w:rsid w:val="008D6863"/>
    <w:rsid w:val="008F5172"/>
    <w:rsid w:val="00921852"/>
    <w:rsid w:val="00950F97"/>
    <w:rsid w:val="00954EB3"/>
    <w:rsid w:val="00977C95"/>
    <w:rsid w:val="009824DC"/>
    <w:rsid w:val="0098319A"/>
    <w:rsid w:val="00996054"/>
    <w:rsid w:val="009F2760"/>
    <w:rsid w:val="009F6D8F"/>
    <w:rsid w:val="00A004E6"/>
    <w:rsid w:val="00A2297F"/>
    <w:rsid w:val="00A27348"/>
    <w:rsid w:val="00A42539"/>
    <w:rsid w:val="00A43689"/>
    <w:rsid w:val="00A70DDA"/>
    <w:rsid w:val="00A750D2"/>
    <w:rsid w:val="00AA3476"/>
    <w:rsid w:val="00AC3301"/>
    <w:rsid w:val="00B25918"/>
    <w:rsid w:val="00B3119F"/>
    <w:rsid w:val="00B35570"/>
    <w:rsid w:val="00B67069"/>
    <w:rsid w:val="00B67940"/>
    <w:rsid w:val="00B86B75"/>
    <w:rsid w:val="00BC48D5"/>
    <w:rsid w:val="00BC68FE"/>
    <w:rsid w:val="00C36279"/>
    <w:rsid w:val="00C96D32"/>
    <w:rsid w:val="00CB6D85"/>
    <w:rsid w:val="00D4704C"/>
    <w:rsid w:val="00D72726"/>
    <w:rsid w:val="00D8552B"/>
    <w:rsid w:val="00D96F44"/>
    <w:rsid w:val="00DA057D"/>
    <w:rsid w:val="00DA3060"/>
    <w:rsid w:val="00DB1197"/>
    <w:rsid w:val="00DB70B5"/>
    <w:rsid w:val="00DC4641"/>
    <w:rsid w:val="00DE4755"/>
    <w:rsid w:val="00E15B96"/>
    <w:rsid w:val="00E315A3"/>
    <w:rsid w:val="00E509A3"/>
    <w:rsid w:val="00E5213D"/>
    <w:rsid w:val="00E73225"/>
    <w:rsid w:val="00E93DF0"/>
    <w:rsid w:val="00EA25FF"/>
    <w:rsid w:val="00EB13FE"/>
    <w:rsid w:val="00F03B29"/>
    <w:rsid w:val="00F3141E"/>
    <w:rsid w:val="00F32A4F"/>
    <w:rsid w:val="00F458A9"/>
    <w:rsid w:val="00F8744C"/>
    <w:rsid w:val="00FA0214"/>
    <w:rsid w:val="00FA25D0"/>
    <w:rsid w:val="00FD6953"/>
    <w:rsid w:val="00FF499C"/>
    <w:rsid w:val="00FF5C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C197A"/>
  <w15:docId w15:val="{81138F15-2118-436C-8FE0-ACD66DEF0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45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5</Pages>
  <Words>2549</Words>
  <Characters>13104</Characters>
  <Application>Microsoft Office Word</Application>
  <DocSecurity>0</DocSecurity>
  <Lines>385</Lines>
  <Paragraphs>107</Paragraphs>
  <ScaleCrop>false</ScaleCrop>
  <Company/>
  <LinksUpToDate>false</LinksUpToDate>
  <CharactersWithSpaces>15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CT Option 1</dc:title>
  <dc:creator>Scott Miner</dc:creator>
  <cp:keywords/>
  <cp:lastModifiedBy>Scott Miner</cp:lastModifiedBy>
  <cp:revision>106</cp:revision>
  <dcterms:created xsi:type="dcterms:W3CDTF">2020-03-02T04:27:00Z</dcterms:created>
  <dcterms:modified xsi:type="dcterms:W3CDTF">2020-03-02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/2020</vt:lpwstr>
  </property>
  <property fmtid="{D5CDD505-2E9C-101B-9397-08002B2CF9AE}" pid="3" name="output">
    <vt:lpwstr/>
  </property>
</Properties>
</file>